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43C055" w14:textId="77777777" w:rsidR="001312EE" w:rsidRDefault="001312EE" w:rsidP="001312EE">
      <w:pPr>
        <w:pStyle w:val="font-claude-response-body"/>
      </w:pPr>
    </w:p>
    <w:p w14:paraId="41AE5D46" w14:textId="77777777" w:rsidR="001312EE" w:rsidRDefault="001312EE" w:rsidP="001312EE">
      <w:pPr>
        <w:pStyle w:val="font-claude-response-body"/>
      </w:pPr>
    </w:p>
    <w:p w14:paraId="2859332A" w14:textId="7BE44AC0" w:rsidR="009E06F5" w:rsidRDefault="009E06F5" w:rsidP="001312EE">
      <w:pPr>
        <w:pStyle w:val="font-claude-response-body"/>
      </w:pPr>
      <w:r>
        <w:t>April 17</w:t>
      </w:r>
      <w:r w:rsidRPr="009E06F5">
        <w:rPr>
          <w:vertAlign w:val="superscript"/>
        </w:rPr>
        <w:t>th</w:t>
      </w:r>
      <w:r>
        <w:t>, 2026</w:t>
      </w:r>
    </w:p>
    <w:p w14:paraId="2FDE7708" w14:textId="77777777" w:rsidR="009E06F5" w:rsidRDefault="001312EE" w:rsidP="009E06F5">
      <w:r>
        <w:t xml:space="preserve">Clerk of the Board </w:t>
      </w:r>
    </w:p>
    <w:p w14:paraId="2030B99B" w14:textId="77777777" w:rsidR="009E06F5" w:rsidRDefault="001312EE" w:rsidP="009E06F5">
      <w:r>
        <w:t xml:space="preserve">California Air Resources Board </w:t>
      </w:r>
    </w:p>
    <w:p w14:paraId="13BA997E" w14:textId="77777777" w:rsidR="009E06F5" w:rsidRDefault="001312EE" w:rsidP="009E06F5">
      <w:r>
        <w:t xml:space="preserve">1001 I Street </w:t>
      </w:r>
    </w:p>
    <w:p w14:paraId="17DCD56B" w14:textId="084D2CC1" w:rsidR="001312EE" w:rsidRDefault="001312EE" w:rsidP="009E06F5">
      <w:r>
        <w:t>Sacramento, CA 95814</w:t>
      </w:r>
    </w:p>
    <w:p w14:paraId="0DF435DA" w14:textId="77777777" w:rsidR="001312EE" w:rsidRDefault="001312EE" w:rsidP="001312EE">
      <w:pPr>
        <w:pStyle w:val="font-claude-response-body"/>
      </w:pPr>
      <w:r>
        <w:rPr>
          <w:rStyle w:val="Strong"/>
        </w:rPr>
        <w:t>RE: Advanced Clean Fleets 15-Day Comment Period Response</w:t>
      </w:r>
    </w:p>
    <w:p w14:paraId="6CC2A6B6" w14:textId="5BC3445A" w:rsidR="001312EE" w:rsidRDefault="001312EE" w:rsidP="001312EE">
      <w:pPr>
        <w:pStyle w:val="font-claude-response-body"/>
      </w:pPr>
      <w:r>
        <w:t xml:space="preserve">Chair Lauren Sanchez and </w:t>
      </w:r>
      <w:r w:rsidR="009E06F5">
        <w:t>Members</w:t>
      </w:r>
      <w:r>
        <w:t xml:space="preserve"> of the California Air Resources Board:</w:t>
      </w:r>
    </w:p>
    <w:p w14:paraId="02828F01" w14:textId="33F12173" w:rsidR="001312EE" w:rsidRDefault="001312EE" w:rsidP="001312EE">
      <w:pPr>
        <w:pStyle w:val="font-claude-response-body"/>
      </w:pPr>
      <w:r>
        <w:t xml:space="preserve">The Marin/Sonoma Mosquito &amp; Vector Control District appreciates the effort reflected in the 15-day comment draft and the Board's commitment to California's clean air goals. We </w:t>
      </w:r>
      <w:proofErr w:type="gramStart"/>
      <w:r w:rsidR="009E06F5">
        <w:t>write</w:t>
      </w:r>
      <w:r>
        <w:t xml:space="preserve"> </w:t>
      </w:r>
      <w:r w:rsidR="009E06F5">
        <w:t>to</w:t>
      </w:r>
      <w:proofErr w:type="gramEnd"/>
      <w:r w:rsidR="009E06F5">
        <w:t xml:space="preserve"> respectfully but</w:t>
      </w:r>
      <w:r>
        <w:t xml:space="preserve"> urgently request that the Board reconsider exemptions for vehicles essential to emergency public health response</w:t>
      </w:r>
      <w:r w:rsidR="009E06F5">
        <w:t xml:space="preserve">, </w:t>
      </w:r>
      <w:r>
        <w:t>including those operated by mosquito and vector control districts like ours.</w:t>
      </w:r>
    </w:p>
    <w:p w14:paraId="65B4C8A4" w14:textId="7FA64F5B" w:rsidR="001312EE" w:rsidRDefault="001312EE" w:rsidP="001312EE">
      <w:pPr>
        <w:pStyle w:val="font-claude-response-body"/>
      </w:pPr>
      <w:r>
        <w:t>The Marin/Sonoma Mosquito &amp; Vector Control District serves a 2,200-square-mile territory spanning two counties, including remote marshlands, rural corridors, and densely populated urban communities. Our communities rely on us to prevent the spread of mosquito-borne diseases</w:t>
      </w:r>
      <w:r w:rsidR="005B63B7">
        <w:t xml:space="preserve">, </w:t>
      </w:r>
      <w:r>
        <w:t>including West Nile virus, St. Louis encephalitis, and western equine encephalomyelitis</w:t>
      </w:r>
      <w:r w:rsidR="005B63B7">
        <w:t xml:space="preserve">, </w:t>
      </w:r>
      <w:r>
        <w:t>that pose serious and sometimes fatal public health risks. During active disease surveillance and emergency response operations, our field vehicles must operate at dawn and dusk when mosquito activity peaks, access remote and unpaved terrain unreachable by standard routes, run continuously for extended periods during outbreak response, and perform reliably in the extreme heat conditions of late summer when vector pressure is highest. The operational demands of this work are incompatible with the current range, charging infrastructure, and duty-cycle limitations of available zero-emission vehicles.</w:t>
      </w:r>
    </w:p>
    <w:p w14:paraId="63822D05" w14:textId="2A6C137A" w:rsidR="001312EE" w:rsidRDefault="001312EE" w:rsidP="001312EE">
      <w:pPr>
        <w:pStyle w:val="font-claude-response-body"/>
      </w:pPr>
      <w:r>
        <w:t>To prevent unnecessary harm to the communities we serve, we respectfully join the California Special Districts Association, League of California Cities, and California State Association of Counties</w:t>
      </w:r>
      <w:r w:rsidR="00754FE5">
        <w:t xml:space="preserve">, </w:t>
      </w:r>
      <w:r>
        <w:t>collectively representing California's 5,000 local agencies and 40 million residents</w:t>
      </w:r>
      <w:r w:rsidR="00754FE5">
        <w:t xml:space="preserve">, </w:t>
      </w:r>
      <w:r>
        <w:t>in requesting the amendments outlined in their October 7th letter.</w:t>
      </w:r>
    </w:p>
    <w:p w14:paraId="140609D0" w14:textId="77777777" w:rsidR="001312EE" w:rsidRDefault="001312EE" w:rsidP="001312EE">
      <w:pPr>
        <w:pStyle w:val="font-claude-response-body"/>
      </w:pPr>
      <w:r>
        <w:t xml:space="preserve">Specifically, we urge the Board to amend the Advanced Clean Fleets exemptions to categorically include vehicles that respond to, assist in, and recover from disasters and emergencies, consistent with part (c) of § 2013 of title 13 of the California Code of Regulations. This exemption should explicitly cover disease </w:t>
      </w:r>
      <w:r>
        <w:lastRenderedPageBreak/>
        <w:t>and vector control vehicles alongside water utility, flood protection, sewer utility, electric utility, fire prevention, fire protection, and search and rescue vehicles.</w:t>
      </w:r>
    </w:p>
    <w:p w14:paraId="46B320BE" w14:textId="77777777" w:rsidR="001312EE" w:rsidRDefault="001312EE" w:rsidP="001312EE">
      <w:pPr>
        <w:pStyle w:val="font-claude-response-body"/>
      </w:pPr>
      <w:r>
        <w:t>The Marin/Sonoma Mosquito &amp; Vector Control District remains committed to doing our part to achieve the State's climate and emissions goals, and we welcome continued partnership with CARB toward that end. We ask only that the path forward not compromise our ability to protect public health when Californians need us most.</w:t>
      </w:r>
    </w:p>
    <w:p w14:paraId="60FBEAFE" w14:textId="77777777" w:rsidR="001312EE" w:rsidRDefault="001312EE" w:rsidP="001312EE">
      <w:pPr>
        <w:pStyle w:val="font-claude-response-body"/>
      </w:pPr>
      <w:r>
        <w:t>Respectfully submitted,</w:t>
      </w:r>
    </w:p>
    <w:p w14:paraId="196B4E72" w14:textId="77777777" w:rsidR="00CE3768" w:rsidRDefault="00CE3768" w:rsidP="00CE3768">
      <w:pPr>
        <w:ind w:left="0" w:firstLine="0"/>
      </w:pPr>
    </w:p>
    <w:p w14:paraId="423BCED8" w14:textId="77777777" w:rsidR="00CE3768" w:rsidRDefault="00CE3768" w:rsidP="00CE3768">
      <w:pPr>
        <w:ind w:left="0" w:firstLine="0"/>
      </w:pPr>
    </w:p>
    <w:p w14:paraId="08EC94E1" w14:textId="77777777" w:rsidR="00CE3768" w:rsidRDefault="00CE3768" w:rsidP="00CE3768">
      <w:pPr>
        <w:ind w:left="0" w:firstLine="0"/>
      </w:pPr>
    </w:p>
    <w:p w14:paraId="7400B7DC" w14:textId="5DED6F7E" w:rsidR="00CE3768" w:rsidRDefault="00CE3768" w:rsidP="00CE3768">
      <w:pPr>
        <w:ind w:left="0" w:firstLine="0"/>
      </w:pPr>
      <w:r>
        <w:rPr>
          <w:noProof/>
        </w:rPr>
        <w:drawing>
          <wp:inline distT="0" distB="0" distL="0" distR="0" wp14:anchorId="78DB21C8" wp14:editId="4A1E7229">
            <wp:extent cx="1085850" cy="855354"/>
            <wp:effectExtent l="0" t="0" r="0" b="1905"/>
            <wp:docPr id="757881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81737" name="Picture 75788173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7291" cy="864366"/>
                    </a:xfrm>
                    <a:prstGeom prst="rect">
                      <a:avLst/>
                    </a:prstGeom>
                  </pic:spPr>
                </pic:pic>
              </a:graphicData>
            </a:graphic>
          </wp:inline>
        </w:drawing>
      </w:r>
    </w:p>
    <w:p w14:paraId="70007E3C" w14:textId="77777777" w:rsidR="00CE3768" w:rsidRDefault="00CE3768" w:rsidP="00CE3768">
      <w:pPr>
        <w:ind w:left="0" w:firstLine="0"/>
      </w:pPr>
    </w:p>
    <w:p w14:paraId="6E788D99" w14:textId="260FE059" w:rsidR="00CE3768" w:rsidRDefault="001312EE" w:rsidP="00CE3768">
      <w:pPr>
        <w:ind w:left="0" w:firstLine="0"/>
      </w:pPr>
      <w:r>
        <w:t>Peter Bonkrude</w:t>
      </w:r>
      <w:r w:rsidR="00CE3768">
        <w:t>, MS</w:t>
      </w:r>
      <w:r>
        <w:t xml:space="preserve"> </w:t>
      </w:r>
    </w:p>
    <w:p w14:paraId="3C7EDAD5" w14:textId="77777777" w:rsidR="00CE3768" w:rsidRDefault="001312EE" w:rsidP="00CE3768">
      <w:pPr>
        <w:ind w:left="0" w:firstLine="0"/>
      </w:pPr>
      <w:r>
        <w:t xml:space="preserve">District Manager </w:t>
      </w:r>
    </w:p>
    <w:p w14:paraId="6C418F97" w14:textId="77777777" w:rsidR="00CE3768" w:rsidRDefault="001312EE" w:rsidP="00CE3768">
      <w:pPr>
        <w:ind w:left="0" w:firstLine="0"/>
      </w:pPr>
      <w:r>
        <w:t xml:space="preserve">Marin/Sonoma Mosquito &amp; Vector Control District </w:t>
      </w:r>
    </w:p>
    <w:p w14:paraId="3B730789" w14:textId="699DF80A" w:rsidR="001312EE" w:rsidRDefault="001312EE" w:rsidP="00CE3768">
      <w:pPr>
        <w:ind w:left="0" w:firstLine="0"/>
      </w:pPr>
      <w:r>
        <w:t>595 Helman Lane, Cotati, CA 94931</w:t>
      </w:r>
    </w:p>
    <w:p w14:paraId="56D641EC" w14:textId="166883E2" w:rsidR="00CE3768" w:rsidRDefault="00CE3768" w:rsidP="00CE3768">
      <w:pPr>
        <w:ind w:left="0" w:firstLine="0"/>
      </w:pPr>
      <w:r>
        <w:t>www.msmsoquito.org</w:t>
      </w:r>
    </w:p>
    <w:p w14:paraId="598DC6BE" w14:textId="72031C70" w:rsidR="005975E9" w:rsidRPr="003705C0" w:rsidRDefault="005975E9" w:rsidP="003705C0">
      <w:pPr>
        <w:pStyle w:val="NormalWeb"/>
        <w:spacing w:before="0" w:beforeAutospacing="0" w:after="0" w:afterAutospacing="0"/>
        <w:rPr>
          <w:color w:val="000000"/>
          <w:sz w:val="27"/>
          <w:szCs w:val="27"/>
        </w:rPr>
      </w:pPr>
    </w:p>
    <w:sectPr w:rsidR="005975E9" w:rsidRPr="003705C0" w:rsidSect="00481F28">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F6BBC4" w14:textId="77777777" w:rsidR="00F7338D" w:rsidRDefault="00F7338D" w:rsidP="00232A45">
      <w:r>
        <w:separator/>
      </w:r>
    </w:p>
  </w:endnote>
  <w:endnote w:type="continuationSeparator" w:id="0">
    <w:p w14:paraId="5B3236AC" w14:textId="77777777" w:rsidR="00F7338D" w:rsidRDefault="00F7338D" w:rsidP="00232A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7A5DB" w14:textId="77777777" w:rsidR="00027584" w:rsidRDefault="00027584">
    <w:pPr>
      <w:pStyle w:val="Footer"/>
    </w:pPr>
  </w:p>
  <w:p w14:paraId="1D842EC6" w14:textId="77777777" w:rsidR="00577A66" w:rsidRDefault="00577A66"/>
  <w:p w14:paraId="2F0E5B3A" w14:textId="77777777" w:rsidR="00577A66" w:rsidRDefault="00577A6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9261086"/>
      <w:docPartObj>
        <w:docPartGallery w:val="Page Numbers (Bottom of Page)"/>
        <w:docPartUnique/>
      </w:docPartObj>
    </w:sdtPr>
    <w:sdtEndPr>
      <w:rPr>
        <w:noProof/>
      </w:rPr>
    </w:sdtEndPr>
    <w:sdtContent>
      <w:p w14:paraId="1FE2049E" w14:textId="77777777" w:rsidR="004654B3" w:rsidRDefault="004654B3">
        <w:pPr>
          <w:pStyle w:val="Footer"/>
          <w:jc w:val="center"/>
        </w:pPr>
        <w:r>
          <w:fldChar w:fldCharType="begin"/>
        </w:r>
        <w:r>
          <w:instrText xml:space="preserve"> PAGE   \* MERGEFORMAT </w:instrText>
        </w:r>
        <w:r>
          <w:fldChar w:fldCharType="separate"/>
        </w:r>
        <w:r w:rsidR="00113395">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30615ACF" w14:paraId="2DBCA181" w14:textId="77777777" w:rsidTr="30615ACF">
      <w:trPr>
        <w:trHeight w:val="300"/>
      </w:trPr>
      <w:tc>
        <w:tcPr>
          <w:tcW w:w="3120" w:type="dxa"/>
        </w:tcPr>
        <w:p w14:paraId="10CDA00C" w14:textId="6F2EF4A4" w:rsidR="30615ACF" w:rsidRDefault="30615ACF"/>
      </w:tc>
      <w:tc>
        <w:tcPr>
          <w:tcW w:w="3120" w:type="dxa"/>
        </w:tcPr>
        <w:p w14:paraId="1EE0E71B" w14:textId="79AFCF37" w:rsidR="30615ACF" w:rsidRDefault="30615ACF"/>
      </w:tc>
      <w:tc>
        <w:tcPr>
          <w:tcW w:w="3120" w:type="dxa"/>
        </w:tcPr>
        <w:p w14:paraId="4A1EF98F" w14:textId="4AB2E7E8" w:rsidR="30615ACF" w:rsidRDefault="30615ACF"/>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CA81DB" w14:textId="77777777" w:rsidR="00F7338D" w:rsidRDefault="00F7338D" w:rsidP="00232A45">
      <w:r>
        <w:separator/>
      </w:r>
    </w:p>
  </w:footnote>
  <w:footnote w:type="continuationSeparator" w:id="0">
    <w:p w14:paraId="18172BC4" w14:textId="77777777" w:rsidR="00F7338D" w:rsidRDefault="00F7338D" w:rsidP="00232A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7F658" w14:textId="77777777" w:rsidR="00027584" w:rsidRDefault="00027584">
    <w:pPr>
      <w:pStyle w:val="Header"/>
    </w:pPr>
  </w:p>
  <w:p w14:paraId="3E16EC66" w14:textId="77777777" w:rsidR="00577A66" w:rsidRDefault="00577A66"/>
  <w:p w14:paraId="7010C9FF" w14:textId="77777777" w:rsidR="00577A66" w:rsidRDefault="00577A6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324D8" w14:textId="77777777" w:rsidR="00027584" w:rsidRDefault="00027584">
    <w:pPr>
      <w:pStyle w:val="Header"/>
    </w:pPr>
  </w:p>
  <w:p w14:paraId="593D8001" w14:textId="77777777" w:rsidR="00577A66" w:rsidRDefault="00577A66"/>
  <w:p w14:paraId="46A4D68C" w14:textId="77777777" w:rsidR="00577A66" w:rsidRDefault="00577A6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15E07" w14:textId="77777777" w:rsidR="00232A45" w:rsidRDefault="00855BB6">
    <w:pPr>
      <w:pStyle w:val="Header"/>
    </w:pPr>
    <w:r>
      <w:rPr>
        <w:noProof/>
      </w:rPr>
      <mc:AlternateContent>
        <mc:Choice Requires="wps">
          <w:drawing>
            <wp:anchor distT="0" distB="0" distL="114300" distR="114300" simplePos="0" relativeHeight="251658242" behindDoc="0" locked="0" layoutInCell="1" allowOverlap="1" wp14:anchorId="794566D1" wp14:editId="314A8FDE">
              <wp:simplePos x="0" y="0"/>
              <wp:positionH relativeFrom="column">
                <wp:posOffset>685799</wp:posOffset>
              </wp:positionH>
              <wp:positionV relativeFrom="page">
                <wp:posOffset>1276349</wp:posOffset>
              </wp:positionV>
              <wp:extent cx="9525" cy="7991475"/>
              <wp:effectExtent l="0" t="0" r="28575" b="28575"/>
              <wp:wrapNone/>
              <wp:docPr id="8" name="Straight Connector 8"/>
              <wp:cNvGraphicFramePr/>
              <a:graphic xmlns:a="http://schemas.openxmlformats.org/drawingml/2006/main">
                <a:graphicData uri="http://schemas.microsoft.com/office/word/2010/wordprocessingShape">
                  <wps:wsp>
                    <wps:cNvCnPr/>
                    <wps:spPr>
                      <a:xfrm flipH="1">
                        <a:off x="0" y="0"/>
                        <a:ext cx="9525" cy="7991475"/>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3DAE19" id="Straight Connector 8" o:spid="_x0000_s1026" style="position:absolute;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54pt,100.5pt" to="54.75pt,7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" strokecolor="black [3213]" strokeweight=".5pt">
              <v:stroke joinstyle="miter"/>
              <w10:wrap anchory="page"/>
            </v:line>
          </w:pict>
        </mc:Fallback>
      </mc:AlternateContent>
    </w:r>
    <w:r w:rsidR="00732628">
      <w:rPr>
        <w:noProof/>
      </w:rPr>
      <mc:AlternateContent>
        <mc:Choice Requires="wps">
          <w:drawing>
            <wp:anchor distT="0" distB="0" distL="114300" distR="114300" simplePos="0" relativeHeight="251658241" behindDoc="0" locked="0" layoutInCell="1" allowOverlap="1" wp14:anchorId="1CE61AF2" wp14:editId="777B2576">
              <wp:simplePos x="0" y="0"/>
              <wp:positionH relativeFrom="page">
                <wp:posOffset>28575</wp:posOffset>
              </wp:positionH>
              <wp:positionV relativeFrom="paragraph">
                <wp:posOffset>1114425</wp:posOffset>
              </wp:positionV>
              <wp:extent cx="1657350" cy="8686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657350" cy="8686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E2F12E" w14:textId="77777777" w:rsidR="00D919B4" w:rsidRPr="00F22668" w:rsidRDefault="00350736" w:rsidP="00E52FF8">
                          <w:pPr>
                            <w:spacing w:line="276" w:lineRule="auto"/>
                            <w:jc w:val="center"/>
                            <w:rPr>
                              <w:rFonts w:ascii="Garamond" w:hAnsi="Garamond"/>
                              <w:b/>
                              <w:color w:val="2F5496" w:themeColor="accent5" w:themeShade="BF"/>
                              <w:sz w:val="16"/>
                              <w:szCs w:val="16"/>
                            </w:rPr>
                          </w:pPr>
                          <w:r w:rsidRPr="00F22668">
                            <w:rPr>
                              <w:rFonts w:ascii="Garamond" w:hAnsi="Garamond"/>
                              <w:b/>
                              <w:color w:val="2F5496" w:themeColor="accent5" w:themeShade="BF"/>
                              <w:sz w:val="16"/>
                              <w:szCs w:val="16"/>
                            </w:rPr>
                            <w:t>595 Helman Lane</w:t>
                          </w:r>
                        </w:p>
                        <w:p w14:paraId="6B4B44BB" w14:textId="77777777" w:rsidR="00602F77" w:rsidRPr="00F22668" w:rsidRDefault="00602F77" w:rsidP="00E52FF8">
                          <w:pPr>
                            <w:spacing w:line="276" w:lineRule="auto"/>
                            <w:jc w:val="center"/>
                            <w:rPr>
                              <w:rFonts w:ascii="Garamond" w:hAnsi="Garamond"/>
                              <w:b/>
                              <w:color w:val="2F5496" w:themeColor="accent5" w:themeShade="BF"/>
                              <w:sz w:val="16"/>
                              <w:szCs w:val="16"/>
                            </w:rPr>
                          </w:pPr>
                          <w:r w:rsidRPr="00F22668">
                            <w:rPr>
                              <w:rFonts w:ascii="Garamond" w:hAnsi="Garamond"/>
                              <w:b/>
                              <w:color w:val="2F5496" w:themeColor="accent5" w:themeShade="BF"/>
                              <w:sz w:val="16"/>
                              <w:szCs w:val="16"/>
                            </w:rPr>
                            <w:t>Cotati, CA 94931</w:t>
                          </w:r>
                        </w:p>
                        <w:p w14:paraId="41989DAA" w14:textId="1C8CCC38" w:rsidR="00602F77" w:rsidRPr="00F22668" w:rsidRDefault="00602F77" w:rsidP="00E52FF8">
                          <w:pPr>
                            <w:spacing w:line="276" w:lineRule="auto"/>
                            <w:jc w:val="center"/>
                            <w:rPr>
                              <w:rFonts w:ascii="Garamond" w:hAnsi="Garamond"/>
                              <w:b/>
                              <w:color w:val="2F5496" w:themeColor="accent5" w:themeShade="BF"/>
                              <w:sz w:val="16"/>
                              <w:szCs w:val="16"/>
                            </w:rPr>
                          </w:pPr>
                          <w:r w:rsidRPr="00F22668">
                            <w:rPr>
                              <w:rFonts w:ascii="Garamond" w:hAnsi="Garamond"/>
                              <w:b/>
                              <w:color w:val="2F5496" w:themeColor="accent5" w:themeShade="BF"/>
                              <w:sz w:val="16"/>
                              <w:szCs w:val="16"/>
                            </w:rPr>
                            <w:t>707.285.2200</w:t>
                          </w:r>
                        </w:p>
                        <w:p w14:paraId="16E5539C" w14:textId="77777777" w:rsidR="00602F77" w:rsidRPr="00F22668" w:rsidRDefault="00602F77" w:rsidP="00982963">
                          <w:pPr>
                            <w:spacing w:line="360" w:lineRule="auto"/>
                            <w:ind w:right="-30"/>
                            <w:jc w:val="center"/>
                            <w:rPr>
                              <w:rFonts w:ascii="Garamond" w:hAnsi="Garamond"/>
                              <w:b/>
                              <w:color w:val="2F5496" w:themeColor="accent5" w:themeShade="BF"/>
                              <w:sz w:val="16"/>
                              <w:szCs w:val="16"/>
                            </w:rPr>
                          </w:pPr>
                          <w:r w:rsidRPr="00F22668">
                            <w:rPr>
                              <w:rFonts w:ascii="Garamond" w:hAnsi="Garamond"/>
                              <w:b/>
                              <w:color w:val="2F5496" w:themeColor="accent5" w:themeShade="BF"/>
                              <w:sz w:val="16"/>
                              <w:szCs w:val="16"/>
                            </w:rPr>
                            <w:t>707.285.2210 fax</w:t>
                          </w:r>
                        </w:p>
                        <w:p w14:paraId="76C53AC5" w14:textId="4D7F026C" w:rsidR="00602F77" w:rsidRPr="007B0CBE" w:rsidRDefault="007B0CBE" w:rsidP="007B0CBE">
                          <w:pPr>
                            <w:pBdr>
                              <w:bottom w:val="single" w:sz="12" w:space="1" w:color="auto"/>
                            </w:pBdr>
                            <w:spacing w:line="360" w:lineRule="auto"/>
                            <w:jc w:val="center"/>
                            <w:rPr>
                              <w:rFonts w:ascii="Garamond" w:hAnsi="Garamond"/>
                              <w:b/>
                              <w:color w:val="2F5496" w:themeColor="accent5" w:themeShade="BF"/>
                              <w:sz w:val="18"/>
                              <w:szCs w:val="18"/>
                            </w:rPr>
                          </w:pPr>
                          <w:r w:rsidRPr="007B0CBE">
                            <w:rPr>
                              <w:rFonts w:ascii="Garamond" w:hAnsi="Garamond"/>
                              <w:b/>
                              <w:color w:val="2F5496" w:themeColor="accent5" w:themeShade="BF"/>
                              <w:sz w:val="18"/>
                              <w:szCs w:val="18"/>
                            </w:rPr>
                            <w:t>www</w:t>
                          </w:r>
                          <w:r>
                            <w:rPr>
                              <w:rFonts w:ascii="Garamond" w:hAnsi="Garamond"/>
                              <w:b/>
                              <w:color w:val="2F5496" w:themeColor="accent5" w:themeShade="BF"/>
                              <w:sz w:val="18"/>
                              <w:szCs w:val="18"/>
                            </w:rPr>
                            <w:t>.msmosquito.</w:t>
                          </w:r>
                          <w:r w:rsidR="00460565">
                            <w:rPr>
                              <w:rFonts w:ascii="Garamond" w:hAnsi="Garamond"/>
                              <w:b/>
                              <w:color w:val="2F5496" w:themeColor="accent5" w:themeShade="BF"/>
                              <w:sz w:val="18"/>
                              <w:szCs w:val="18"/>
                            </w:rPr>
                            <w:t>org</w:t>
                          </w:r>
                        </w:p>
                        <w:p w14:paraId="076C9320" w14:textId="77777777" w:rsidR="00602F77" w:rsidRPr="007B0CBE" w:rsidRDefault="00602F77" w:rsidP="00602F77">
                          <w:pPr>
                            <w:pBdr>
                              <w:bottom w:val="single" w:sz="12" w:space="1" w:color="auto"/>
                            </w:pBdr>
                            <w:jc w:val="center"/>
                            <w:rPr>
                              <w:rFonts w:ascii="Garamond" w:hAnsi="Garamond"/>
                              <w:color w:val="2F5496" w:themeColor="accent5" w:themeShade="BF"/>
                              <w:sz w:val="16"/>
                              <w:szCs w:val="16"/>
                            </w:rPr>
                          </w:pPr>
                        </w:p>
                        <w:p w14:paraId="6B54FA54" w14:textId="260DDFCD" w:rsidR="00602F77" w:rsidRPr="0026457B" w:rsidRDefault="002A57C5" w:rsidP="00602F77">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Peter Bonkrude</w:t>
                          </w:r>
                        </w:p>
                        <w:p w14:paraId="36146233" w14:textId="77777777" w:rsidR="00602F77" w:rsidRPr="0026457B" w:rsidRDefault="00602F77" w:rsidP="007B0CBE">
                          <w:pPr>
                            <w:pBdr>
                              <w:bottom w:val="single" w:sz="12" w:space="1" w:color="auto"/>
                            </w:pBdr>
                            <w:spacing w:line="360" w:lineRule="auto"/>
                            <w:jc w:val="center"/>
                            <w:rPr>
                              <w:rFonts w:ascii="Garamond" w:hAnsi="Garamond"/>
                              <w:b/>
                              <w:i/>
                              <w:color w:val="2F5496" w:themeColor="accent5" w:themeShade="BF"/>
                              <w:sz w:val="16"/>
                              <w:szCs w:val="16"/>
                            </w:rPr>
                          </w:pPr>
                          <w:r w:rsidRPr="0026457B">
                            <w:rPr>
                              <w:rFonts w:ascii="Garamond" w:hAnsi="Garamond"/>
                              <w:b/>
                              <w:i/>
                              <w:color w:val="2F5496" w:themeColor="accent5" w:themeShade="BF"/>
                              <w:sz w:val="16"/>
                              <w:szCs w:val="16"/>
                            </w:rPr>
                            <w:t>District Manager</w:t>
                          </w:r>
                        </w:p>
                        <w:p w14:paraId="470817C4" w14:textId="77777777" w:rsidR="00602F77" w:rsidRPr="007B0CBE" w:rsidRDefault="00602F77" w:rsidP="00602F77">
                          <w:pPr>
                            <w:pBdr>
                              <w:bottom w:val="single" w:sz="12" w:space="1" w:color="auto"/>
                            </w:pBdr>
                            <w:jc w:val="center"/>
                            <w:rPr>
                              <w:rFonts w:ascii="Garamond" w:hAnsi="Garamond"/>
                              <w:color w:val="2F5496" w:themeColor="accent5" w:themeShade="BF"/>
                              <w:sz w:val="16"/>
                              <w:szCs w:val="16"/>
                            </w:rPr>
                          </w:pPr>
                        </w:p>
                        <w:p w14:paraId="1C84A0DB" w14:textId="77777777" w:rsidR="0026457B" w:rsidRDefault="0026457B" w:rsidP="00602F77">
                          <w:pPr>
                            <w:pBdr>
                              <w:bottom w:val="single" w:sz="12" w:space="1" w:color="auto"/>
                            </w:pBdr>
                            <w:jc w:val="center"/>
                            <w:rPr>
                              <w:rFonts w:ascii="Garamond" w:hAnsi="Garamond"/>
                              <w:b/>
                              <w:color w:val="2F5496" w:themeColor="accent5" w:themeShade="BF"/>
                              <w:sz w:val="16"/>
                              <w:szCs w:val="16"/>
                            </w:rPr>
                          </w:pPr>
                        </w:p>
                        <w:p w14:paraId="271BC58E" w14:textId="77777777" w:rsidR="00602F77" w:rsidRPr="007B0CBE" w:rsidRDefault="00602F77" w:rsidP="00602F77">
                          <w:pPr>
                            <w:pBdr>
                              <w:bottom w:val="single" w:sz="12" w:space="1" w:color="auto"/>
                            </w:pBdr>
                            <w:jc w:val="center"/>
                            <w:rPr>
                              <w:rFonts w:ascii="Garamond" w:hAnsi="Garamond"/>
                              <w:b/>
                              <w:color w:val="2F5496" w:themeColor="accent5" w:themeShade="BF"/>
                              <w:sz w:val="16"/>
                              <w:szCs w:val="16"/>
                            </w:rPr>
                          </w:pPr>
                          <w:r w:rsidRPr="007B0CBE">
                            <w:rPr>
                              <w:rFonts w:ascii="Garamond" w:hAnsi="Garamond"/>
                              <w:b/>
                              <w:color w:val="2F5496" w:themeColor="accent5" w:themeShade="BF"/>
                              <w:sz w:val="16"/>
                              <w:szCs w:val="16"/>
                            </w:rPr>
                            <w:t>BOARD OF TRUSTEES</w:t>
                          </w:r>
                        </w:p>
                        <w:p w14:paraId="6F76A3D0" w14:textId="77777777" w:rsidR="00E95453" w:rsidRDefault="00E95453" w:rsidP="00E95453">
                          <w:pPr>
                            <w:pBdr>
                              <w:bottom w:val="single" w:sz="12" w:space="1" w:color="auto"/>
                            </w:pBdr>
                            <w:jc w:val="center"/>
                            <w:rPr>
                              <w:rFonts w:ascii="Garamond" w:hAnsi="Garamond"/>
                              <w:b/>
                              <w:color w:val="2F5496" w:themeColor="accent5" w:themeShade="BF"/>
                              <w:sz w:val="16"/>
                              <w:szCs w:val="16"/>
                            </w:rPr>
                          </w:pPr>
                        </w:p>
                        <w:p w14:paraId="4D412279" w14:textId="77777777" w:rsidR="00027584" w:rsidRDefault="00027584" w:rsidP="00027584">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Laurie Gallian</w:t>
                          </w:r>
                        </w:p>
                        <w:p w14:paraId="2183B55D" w14:textId="159FB3B1" w:rsidR="00027584" w:rsidRDefault="00027584" w:rsidP="00027584">
                          <w:pPr>
                            <w:pBdr>
                              <w:bottom w:val="single" w:sz="12" w:space="1" w:color="auto"/>
                            </w:pBdr>
                            <w:jc w:val="center"/>
                            <w:rPr>
                              <w:rFonts w:ascii="Garamond" w:hAnsi="Garamond"/>
                              <w:b/>
                              <w:color w:val="2F5496" w:themeColor="accent5" w:themeShade="BF"/>
                              <w:sz w:val="16"/>
                              <w:szCs w:val="16"/>
                            </w:rPr>
                          </w:pPr>
                          <w:bookmarkStart w:id="0" w:name="_Hlk187922583"/>
                          <w:r w:rsidRPr="00DC330C">
                            <w:rPr>
                              <w:rFonts w:ascii="Garamond" w:hAnsi="Garamond"/>
                              <w:b/>
                              <w:iCs/>
                              <w:color w:val="2F5496" w:themeColor="accent5" w:themeShade="BF"/>
                              <w:sz w:val="16"/>
                              <w:szCs w:val="16"/>
                            </w:rPr>
                            <w:t>President</w:t>
                          </w:r>
                        </w:p>
                        <w:bookmarkEnd w:id="0"/>
                        <w:p w14:paraId="56D46169" w14:textId="77777777" w:rsidR="00027584" w:rsidRDefault="00027584" w:rsidP="00027584">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Sonoma</w:t>
                          </w:r>
                        </w:p>
                        <w:p w14:paraId="5E37407D" w14:textId="77777777" w:rsidR="000C59EF" w:rsidRDefault="000C59EF" w:rsidP="000C59EF">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Cathy Benediktsson</w:t>
                          </w:r>
                        </w:p>
                        <w:p w14:paraId="08B1D687" w14:textId="441B3F63" w:rsidR="000C59EF" w:rsidRDefault="003E3685" w:rsidP="000C59EF">
                          <w:pPr>
                            <w:pBdr>
                              <w:bottom w:val="single" w:sz="12" w:space="1" w:color="auto"/>
                            </w:pBdr>
                            <w:jc w:val="center"/>
                            <w:rPr>
                              <w:rFonts w:ascii="Garamond" w:hAnsi="Garamond"/>
                              <w:b/>
                              <w:color w:val="2F5496" w:themeColor="accent5" w:themeShade="BF"/>
                              <w:sz w:val="16"/>
                              <w:szCs w:val="16"/>
                            </w:rPr>
                          </w:pPr>
                          <w:bookmarkStart w:id="1" w:name="_Hlk222722119"/>
                          <w:r>
                            <w:rPr>
                              <w:rFonts w:ascii="Garamond" w:hAnsi="Garamond"/>
                              <w:b/>
                              <w:color w:val="2F5496" w:themeColor="accent5" w:themeShade="BF"/>
                              <w:sz w:val="16"/>
                              <w:szCs w:val="16"/>
                            </w:rPr>
                            <w:t>1</w:t>
                          </w:r>
                          <w:r w:rsidRPr="003E3685">
                            <w:rPr>
                              <w:rFonts w:ascii="Garamond" w:hAnsi="Garamond"/>
                              <w:b/>
                              <w:color w:val="2F5496" w:themeColor="accent5" w:themeShade="BF"/>
                              <w:sz w:val="16"/>
                              <w:szCs w:val="16"/>
                              <w:vertAlign w:val="superscript"/>
                            </w:rPr>
                            <w:t>st</w:t>
                          </w:r>
                          <w:r>
                            <w:rPr>
                              <w:rFonts w:ascii="Garamond" w:hAnsi="Garamond"/>
                              <w:b/>
                              <w:color w:val="2F5496" w:themeColor="accent5" w:themeShade="BF"/>
                              <w:sz w:val="16"/>
                              <w:szCs w:val="16"/>
                            </w:rPr>
                            <w:t xml:space="preserve"> </w:t>
                          </w:r>
                          <w:r w:rsidR="00027584" w:rsidRPr="00027584">
                            <w:rPr>
                              <w:rFonts w:ascii="Garamond" w:hAnsi="Garamond"/>
                              <w:b/>
                              <w:color w:val="2F5496" w:themeColor="accent5" w:themeShade="BF"/>
                              <w:sz w:val="16"/>
                              <w:szCs w:val="16"/>
                            </w:rPr>
                            <w:t>Vice President</w:t>
                          </w:r>
                        </w:p>
                        <w:bookmarkEnd w:id="1"/>
                        <w:p w14:paraId="297FA7BA" w14:textId="77777777" w:rsidR="000C59EF" w:rsidRDefault="000C59EF" w:rsidP="000C59EF">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Tiburon</w:t>
                          </w:r>
                        </w:p>
                        <w:p w14:paraId="2D036EA5" w14:textId="77777777" w:rsidR="00027584" w:rsidRDefault="00027584" w:rsidP="00027584">
                          <w:pPr>
                            <w:pBdr>
                              <w:bottom w:val="single" w:sz="12" w:space="1" w:color="auto"/>
                            </w:pBdr>
                            <w:jc w:val="center"/>
                            <w:rPr>
                              <w:rFonts w:ascii="Garamond" w:hAnsi="Garamond"/>
                              <w:b/>
                              <w:iCs/>
                              <w:color w:val="2F5496" w:themeColor="accent5" w:themeShade="BF"/>
                              <w:sz w:val="16"/>
                              <w:szCs w:val="16"/>
                            </w:rPr>
                          </w:pPr>
                          <w:r>
                            <w:rPr>
                              <w:rFonts w:ascii="Garamond" w:hAnsi="Garamond"/>
                              <w:b/>
                              <w:iCs/>
                              <w:color w:val="2F5496" w:themeColor="accent5" w:themeShade="BF"/>
                              <w:sz w:val="16"/>
                              <w:szCs w:val="16"/>
                            </w:rPr>
                            <w:t>Susan Harvey</w:t>
                          </w:r>
                        </w:p>
                        <w:p w14:paraId="003E258A" w14:textId="58CFEEB1" w:rsidR="003E3685" w:rsidRDefault="003E3685" w:rsidP="003E3685">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2</w:t>
                          </w:r>
                          <w:r w:rsidRPr="00EB52FD">
                            <w:rPr>
                              <w:rFonts w:ascii="Garamond" w:hAnsi="Garamond"/>
                              <w:b/>
                              <w:color w:val="2F5496" w:themeColor="accent5" w:themeShade="BF"/>
                              <w:sz w:val="16"/>
                              <w:szCs w:val="16"/>
                              <w:vertAlign w:val="superscript"/>
                            </w:rPr>
                            <w:t>nd</w:t>
                          </w:r>
                          <w:r w:rsidRPr="00027584">
                            <w:rPr>
                              <w:rFonts w:ascii="Garamond" w:hAnsi="Garamond"/>
                              <w:b/>
                              <w:color w:val="2F5496" w:themeColor="accent5" w:themeShade="BF"/>
                              <w:sz w:val="16"/>
                              <w:szCs w:val="16"/>
                            </w:rPr>
                            <w:t xml:space="preserve"> Vice President</w:t>
                          </w:r>
                        </w:p>
                        <w:p w14:paraId="77B87852" w14:textId="77777777" w:rsidR="00027584" w:rsidRDefault="00027584" w:rsidP="00027584">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Cotati</w:t>
                          </w:r>
                        </w:p>
                        <w:p w14:paraId="2886AEDB" w14:textId="77777777" w:rsidR="00EB52FD" w:rsidRDefault="00EB52FD" w:rsidP="00EB52FD">
                          <w:pPr>
                            <w:pBdr>
                              <w:bottom w:val="single" w:sz="12" w:space="1" w:color="auto"/>
                            </w:pBdr>
                            <w:jc w:val="center"/>
                            <w:rPr>
                              <w:rFonts w:ascii="Garamond" w:hAnsi="Garamond"/>
                              <w:b/>
                              <w:iCs/>
                              <w:color w:val="2F5496" w:themeColor="accent5" w:themeShade="BF"/>
                              <w:sz w:val="16"/>
                              <w:szCs w:val="16"/>
                            </w:rPr>
                          </w:pPr>
                          <w:r>
                            <w:rPr>
                              <w:rFonts w:ascii="Garamond" w:hAnsi="Garamond"/>
                              <w:b/>
                              <w:iCs/>
                              <w:color w:val="2F5496" w:themeColor="accent5" w:themeShade="BF"/>
                              <w:sz w:val="16"/>
                              <w:szCs w:val="16"/>
                            </w:rPr>
                            <w:t>Vicki Nichols</w:t>
                          </w:r>
                        </w:p>
                        <w:p w14:paraId="16E8ADE6" w14:textId="39C3E74E" w:rsidR="00626935" w:rsidRPr="002B302E" w:rsidRDefault="00626935" w:rsidP="00EB52FD">
                          <w:pPr>
                            <w:pBdr>
                              <w:bottom w:val="single" w:sz="12" w:space="1" w:color="auto"/>
                            </w:pBdr>
                            <w:jc w:val="center"/>
                            <w:rPr>
                              <w:rFonts w:ascii="Garamond" w:hAnsi="Garamond"/>
                              <w:b/>
                              <w:iCs/>
                              <w:color w:val="2F5496" w:themeColor="accent5" w:themeShade="BF"/>
                              <w:sz w:val="16"/>
                              <w:szCs w:val="16"/>
                            </w:rPr>
                          </w:pPr>
                          <w:r>
                            <w:rPr>
                              <w:rFonts w:ascii="Garamond" w:hAnsi="Garamond"/>
                              <w:b/>
                              <w:iCs/>
                              <w:color w:val="2F5496" w:themeColor="accent5" w:themeShade="BF"/>
                              <w:sz w:val="16"/>
                              <w:szCs w:val="16"/>
                            </w:rPr>
                            <w:t>Secretary</w:t>
                          </w:r>
                        </w:p>
                        <w:p w14:paraId="51EEDDF3" w14:textId="77777777" w:rsidR="00EB52FD" w:rsidRDefault="00EB52FD" w:rsidP="00EB52FD">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Sausalito</w:t>
                          </w:r>
                        </w:p>
                        <w:p w14:paraId="4526CD0D" w14:textId="4066AEFB" w:rsidR="000C59EF" w:rsidRDefault="000C59EF" w:rsidP="000C59EF">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Bruce Ackerman</w:t>
                          </w:r>
                        </w:p>
                        <w:p w14:paraId="7C954F13" w14:textId="77777777" w:rsidR="000C59EF" w:rsidRDefault="000C59EF" w:rsidP="000C59EF">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Fairfax</w:t>
                          </w:r>
                        </w:p>
                        <w:p w14:paraId="1BFEC10A" w14:textId="77777777" w:rsidR="000C59EF" w:rsidRPr="00E91293" w:rsidRDefault="000C59EF" w:rsidP="000C59EF">
                          <w:pPr>
                            <w:pBdr>
                              <w:bottom w:val="single" w:sz="12" w:space="1" w:color="auto"/>
                            </w:pBdr>
                            <w:jc w:val="center"/>
                            <w:rPr>
                              <w:rFonts w:ascii="Garamond" w:hAnsi="Garamond"/>
                              <w:b/>
                              <w:color w:val="2F5496" w:themeColor="accent5" w:themeShade="BF"/>
                              <w:sz w:val="16"/>
                              <w:szCs w:val="16"/>
                            </w:rPr>
                          </w:pPr>
                          <w:r w:rsidRPr="00E91293">
                            <w:rPr>
                              <w:rFonts w:ascii="Garamond" w:hAnsi="Garamond"/>
                              <w:b/>
                              <w:color w:val="2F5496" w:themeColor="accent5" w:themeShade="BF"/>
                              <w:sz w:val="16"/>
                              <w:szCs w:val="16"/>
                            </w:rPr>
                            <w:t>Gail Bloom</w:t>
                          </w:r>
                        </w:p>
                        <w:p w14:paraId="17404B04" w14:textId="77777777" w:rsidR="000C59EF" w:rsidRDefault="000C59EF" w:rsidP="000C59EF">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Larkspur</w:t>
                          </w:r>
                        </w:p>
                        <w:p w14:paraId="45A2A09B" w14:textId="03DF8D7C" w:rsidR="0052249A" w:rsidRPr="00E91293" w:rsidRDefault="0052249A" w:rsidP="0052249A">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Scott Conrad</w:t>
                          </w:r>
                        </w:p>
                        <w:p w14:paraId="0AF82398" w14:textId="59F2E55D" w:rsidR="0052249A" w:rsidRDefault="0052249A" w:rsidP="0052249A">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Santa Rosa</w:t>
                          </w:r>
                        </w:p>
                        <w:p w14:paraId="4B57A568" w14:textId="4E45A583" w:rsidR="00602F77" w:rsidRPr="0026457B" w:rsidRDefault="00602F77" w:rsidP="00602F77">
                          <w:pPr>
                            <w:pBdr>
                              <w:bottom w:val="single" w:sz="12" w:space="1" w:color="auto"/>
                            </w:pBdr>
                            <w:jc w:val="center"/>
                            <w:rPr>
                              <w:rFonts w:ascii="Garamond" w:hAnsi="Garamond"/>
                              <w:b/>
                              <w:color w:val="2F5496" w:themeColor="accent5" w:themeShade="BF"/>
                              <w:sz w:val="16"/>
                              <w:szCs w:val="16"/>
                            </w:rPr>
                          </w:pPr>
                          <w:r w:rsidRPr="0026457B">
                            <w:rPr>
                              <w:rFonts w:ascii="Garamond" w:hAnsi="Garamond"/>
                              <w:b/>
                              <w:color w:val="2F5496" w:themeColor="accent5" w:themeShade="BF"/>
                              <w:sz w:val="16"/>
                              <w:szCs w:val="16"/>
                            </w:rPr>
                            <w:t>Tamara Davis</w:t>
                          </w:r>
                        </w:p>
                        <w:p w14:paraId="3F51B58F" w14:textId="4E4243F8" w:rsidR="00602F77" w:rsidRDefault="007B0CBE" w:rsidP="000C59EF">
                          <w:pPr>
                            <w:pBdr>
                              <w:bottom w:val="single" w:sz="12" w:space="1" w:color="auto"/>
                            </w:pBdr>
                            <w:spacing w:after="120"/>
                            <w:jc w:val="center"/>
                            <w:rPr>
                              <w:rFonts w:ascii="Garamond" w:hAnsi="Garamond"/>
                              <w:b/>
                              <w:i/>
                              <w:color w:val="2F5496" w:themeColor="accent5" w:themeShade="BF"/>
                              <w:sz w:val="16"/>
                              <w:szCs w:val="16"/>
                            </w:rPr>
                          </w:pPr>
                          <w:r w:rsidRPr="0026457B">
                            <w:rPr>
                              <w:rFonts w:ascii="Garamond" w:hAnsi="Garamond"/>
                              <w:b/>
                              <w:i/>
                              <w:color w:val="2F5496" w:themeColor="accent5" w:themeShade="BF"/>
                              <w:sz w:val="16"/>
                              <w:szCs w:val="16"/>
                            </w:rPr>
                            <w:t>Sonoma County At Large</w:t>
                          </w:r>
                        </w:p>
                        <w:p w14:paraId="7B330C8F" w14:textId="77777777" w:rsidR="001D7EB0" w:rsidRPr="001D7EB0" w:rsidRDefault="001D7EB0" w:rsidP="001D7EB0">
                          <w:pPr>
                            <w:pBdr>
                              <w:bottom w:val="single" w:sz="12" w:space="1" w:color="auto"/>
                            </w:pBdr>
                            <w:jc w:val="center"/>
                            <w:rPr>
                              <w:rFonts w:ascii="Garamond" w:hAnsi="Garamond"/>
                              <w:b/>
                              <w:iCs/>
                              <w:color w:val="2F5496" w:themeColor="accent5" w:themeShade="BF"/>
                              <w:sz w:val="16"/>
                              <w:szCs w:val="16"/>
                            </w:rPr>
                          </w:pPr>
                          <w:r>
                            <w:rPr>
                              <w:rFonts w:ascii="Garamond" w:hAnsi="Garamond"/>
                              <w:b/>
                              <w:iCs/>
                              <w:color w:val="2F5496" w:themeColor="accent5" w:themeShade="BF"/>
                              <w:sz w:val="16"/>
                              <w:szCs w:val="16"/>
                            </w:rPr>
                            <w:t>Isabel Dawson</w:t>
                          </w:r>
                        </w:p>
                        <w:p w14:paraId="7075D071" w14:textId="77777777" w:rsidR="001D7EB0" w:rsidRDefault="001D7EB0" w:rsidP="001D7EB0">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Marin County At Large</w:t>
                          </w:r>
                        </w:p>
                        <w:p w14:paraId="12D938A2" w14:textId="4A7EB6C8" w:rsidR="00A61048" w:rsidRDefault="000C59EF" w:rsidP="00A61048">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Rika Gopinath</w:t>
                          </w:r>
                        </w:p>
                        <w:p w14:paraId="325E4EF5" w14:textId="77777777" w:rsidR="00A61048" w:rsidRDefault="00A61048" w:rsidP="000C59EF">
                          <w:pPr>
                            <w:pBdr>
                              <w:bottom w:val="single" w:sz="12" w:space="1" w:color="auto"/>
                            </w:pBdr>
                            <w:spacing w:after="120"/>
                            <w:jc w:val="center"/>
                            <w:rPr>
                              <w:rFonts w:ascii="Garamond" w:hAnsi="Garamond"/>
                              <w:b/>
                              <w:i/>
                              <w:color w:val="2F5496" w:themeColor="accent5" w:themeShade="BF"/>
                              <w:sz w:val="16"/>
                              <w:szCs w:val="16"/>
                            </w:rPr>
                          </w:pPr>
                          <w:r w:rsidRPr="0026457B">
                            <w:rPr>
                              <w:rFonts w:ascii="Garamond" w:hAnsi="Garamond"/>
                              <w:b/>
                              <w:i/>
                              <w:color w:val="2F5496" w:themeColor="accent5" w:themeShade="BF"/>
                              <w:sz w:val="16"/>
                              <w:szCs w:val="16"/>
                            </w:rPr>
                            <w:t>San Rafael</w:t>
                          </w:r>
                        </w:p>
                        <w:p w14:paraId="6F8720BA" w14:textId="77777777" w:rsidR="000C59EF" w:rsidRDefault="000C59EF" w:rsidP="000C59EF">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Susan Hootkins</w:t>
                          </w:r>
                        </w:p>
                        <w:p w14:paraId="1E8BAD61" w14:textId="1954179A" w:rsidR="000C59EF" w:rsidRDefault="000C59EF" w:rsidP="000C59EF">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Petaluma</w:t>
                          </w:r>
                        </w:p>
                        <w:p w14:paraId="4508B4D3" w14:textId="77777777" w:rsidR="000C59EF" w:rsidRDefault="000C59EF" w:rsidP="000C59EF">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Evan Kubota</w:t>
                          </w:r>
                        </w:p>
                        <w:p w14:paraId="7A0DDC30" w14:textId="77777777" w:rsidR="000C59EF" w:rsidRDefault="000C59EF" w:rsidP="000C59EF">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Windsor</w:t>
                          </w:r>
                        </w:p>
                        <w:p w14:paraId="770F77A9" w14:textId="276E8E73" w:rsidR="00ED6502" w:rsidRDefault="00ED6502" w:rsidP="00ED6502">
                          <w:pPr>
                            <w:pBdr>
                              <w:bottom w:val="single" w:sz="12" w:space="1" w:color="auto"/>
                            </w:pBdr>
                            <w:jc w:val="center"/>
                            <w:rPr>
                              <w:rFonts w:ascii="Garamond" w:hAnsi="Garamond"/>
                              <w:b/>
                              <w:iCs/>
                              <w:color w:val="2F5496" w:themeColor="accent5" w:themeShade="BF"/>
                              <w:sz w:val="16"/>
                              <w:szCs w:val="16"/>
                            </w:rPr>
                          </w:pPr>
                          <w:r>
                            <w:rPr>
                              <w:rFonts w:ascii="Garamond" w:hAnsi="Garamond"/>
                              <w:b/>
                              <w:iCs/>
                              <w:color w:val="2F5496" w:themeColor="accent5" w:themeShade="BF"/>
                              <w:sz w:val="16"/>
                              <w:szCs w:val="16"/>
                            </w:rPr>
                            <w:t>Jake Mackenzie</w:t>
                          </w:r>
                        </w:p>
                        <w:p w14:paraId="1CFB8EAD" w14:textId="5B03FCDD" w:rsidR="00ED6502" w:rsidRPr="00ED6502" w:rsidRDefault="00ED6502" w:rsidP="00ED6502">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Rohnert Park</w:t>
                          </w:r>
                        </w:p>
                        <w:p w14:paraId="7DC6CA5B" w14:textId="77777777" w:rsidR="00641AA9" w:rsidRDefault="00641AA9" w:rsidP="00641AA9">
                          <w:pPr>
                            <w:pBdr>
                              <w:bottom w:val="single" w:sz="12" w:space="1" w:color="auto"/>
                            </w:pBdr>
                            <w:jc w:val="center"/>
                            <w:rPr>
                              <w:rFonts w:ascii="Garamond" w:hAnsi="Garamond"/>
                              <w:b/>
                              <w:iCs/>
                              <w:color w:val="2F5496" w:themeColor="accent5" w:themeShade="BF"/>
                              <w:sz w:val="16"/>
                              <w:szCs w:val="16"/>
                            </w:rPr>
                          </w:pPr>
                          <w:r>
                            <w:rPr>
                              <w:rFonts w:ascii="Garamond" w:hAnsi="Garamond"/>
                              <w:b/>
                              <w:iCs/>
                              <w:color w:val="2F5496" w:themeColor="accent5" w:themeShade="BF"/>
                              <w:sz w:val="16"/>
                              <w:szCs w:val="16"/>
                            </w:rPr>
                            <w:t>Alison Marquiss</w:t>
                          </w:r>
                        </w:p>
                        <w:p w14:paraId="4E4E0C01" w14:textId="77777777" w:rsidR="00641AA9" w:rsidRPr="00F022A9" w:rsidRDefault="00641AA9" w:rsidP="00641AA9">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Corte Madera</w:t>
                          </w:r>
                        </w:p>
                        <w:p w14:paraId="7EDE6382" w14:textId="661C1F1B" w:rsidR="00E95453" w:rsidRDefault="00E95453" w:rsidP="00E95453">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Shaun McCaffery</w:t>
                          </w:r>
                        </w:p>
                        <w:p w14:paraId="349C6C23" w14:textId="77777777" w:rsidR="00E95453" w:rsidRDefault="00E95453" w:rsidP="000C59EF">
                          <w:pPr>
                            <w:pBdr>
                              <w:bottom w:val="single" w:sz="12" w:space="1" w:color="auto"/>
                            </w:pBdr>
                            <w:spacing w:after="120"/>
                            <w:jc w:val="center"/>
                            <w:rPr>
                              <w:rFonts w:ascii="Garamond" w:hAnsi="Garamond"/>
                              <w:color w:val="2F5496" w:themeColor="accent5" w:themeShade="BF"/>
                              <w:sz w:val="16"/>
                              <w:szCs w:val="16"/>
                            </w:rPr>
                          </w:pPr>
                          <w:r>
                            <w:rPr>
                              <w:rFonts w:ascii="Garamond" w:hAnsi="Garamond"/>
                              <w:b/>
                              <w:i/>
                              <w:color w:val="2F5496" w:themeColor="accent5" w:themeShade="BF"/>
                              <w:sz w:val="16"/>
                              <w:szCs w:val="16"/>
                            </w:rPr>
                            <w:t>Healdsburg</w:t>
                          </w:r>
                        </w:p>
                        <w:p w14:paraId="493C595E" w14:textId="77777777" w:rsidR="00027584" w:rsidRDefault="00027584" w:rsidP="00027584">
                          <w:pPr>
                            <w:pBdr>
                              <w:bottom w:val="single" w:sz="12" w:space="1" w:color="auto"/>
                            </w:pBdr>
                            <w:jc w:val="center"/>
                            <w:rPr>
                              <w:rFonts w:ascii="Garamond" w:hAnsi="Garamond"/>
                              <w:b/>
                              <w:color w:val="2F5496" w:themeColor="accent5" w:themeShade="BF"/>
                              <w:sz w:val="16"/>
                              <w:szCs w:val="16"/>
                            </w:rPr>
                          </w:pPr>
                          <w:r w:rsidRPr="0026457B">
                            <w:rPr>
                              <w:rFonts w:ascii="Garamond" w:hAnsi="Garamond"/>
                              <w:b/>
                              <w:color w:val="2F5496" w:themeColor="accent5" w:themeShade="BF"/>
                              <w:sz w:val="16"/>
                              <w:szCs w:val="16"/>
                            </w:rPr>
                            <w:t xml:space="preserve">Carol </w:t>
                          </w:r>
                          <w:r>
                            <w:rPr>
                              <w:rFonts w:ascii="Garamond" w:hAnsi="Garamond"/>
                              <w:b/>
                              <w:color w:val="2F5496" w:themeColor="accent5" w:themeShade="BF"/>
                              <w:sz w:val="16"/>
                              <w:szCs w:val="16"/>
                            </w:rPr>
                            <w:t>Pig</w:t>
                          </w:r>
                          <w:r w:rsidRPr="0026457B">
                            <w:rPr>
                              <w:rFonts w:ascii="Garamond" w:hAnsi="Garamond"/>
                              <w:b/>
                              <w:color w:val="2F5496" w:themeColor="accent5" w:themeShade="BF"/>
                              <w:sz w:val="16"/>
                              <w:szCs w:val="16"/>
                            </w:rPr>
                            <w:t>o</w:t>
                          </w:r>
                          <w:r>
                            <w:rPr>
                              <w:rFonts w:ascii="Garamond" w:hAnsi="Garamond"/>
                              <w:b/>
                              <w:color w:val="2F5496" w:themeColor="accent5" w:themeShade="BF"/>
                              <w:sz w:val="16"/>
                              <w:szCs w:val="16"/>
                            </w:rPr>
                            <w:t>ni</w:t>
                          </w:r>
                          <w:r w:rsidRPr="0026457B">
                            <w:rPr>
                              <w:rFonts w:ascii="Garamond" w:hAnsi="Garamond"/>
                              <w:b/>
                              <w:color w:val="2F5496" w:themeColor="accent5" w:themeShade="BF"/>
                              <w:sz w:val="16"/>
                              <w:szCs w:val="16"/>
                            </w:rPr>
                            <w:t xml:space="preserve">, </w:t>
                          </w:r>
                        </w:p>
                        <w:p w14:paraId="69C5CCF3" w14:textId="77777777" w:rsidR="00027584" w:rsidRDefault="00027584" w:rsidP="00027584">
                          <w:pPr>
                            <w:pBdr>
                              <w:bottom w:val="single" w:sz="12" w:space="1" w:color="auto"/>
                            </w:pBdr>
                            <w:spacing w:after="120"/>
                            <w:jc w:val="center"/>
                            <w:rPr>
                              <w:rFonts w:ascii="Garamond" w:hAnsi="Garamond"/>
                              <w:b/>
                              <w:i/>
                              <w:color w:val="2F5496" w:themeColor="accent5" w:themeShade="BF"/>
                              <w:sz w:val="16"/>
                              <w:szCs w:val="16"/>
                            </w:rPr>
                          </w:pPr>
                          <w:r w:rsidRPr="0026457B">
                            <w:rPr>
                              <w:rFonts w:ascii="Garamond" w:hAnsi="Garamond"/>
                              <w:b/>
                              <w:i/>
                              <w:color w:val="2F5496" w:themeColor="accent5" w:themeShade="BF"/>
                              <w:sz w:val="16"/>
                              <w:szCs w:val="16"/>
                            </w:rPr>
                            <w:t>Cloverdale</w:t>
                          </w:r>
                        </w:p>
                        <w:p w14:paraId="6FED4292" w14:textId="076E4FAD" w:rsidR="00B850AD" w:rsidRDefault="0052249A" w:rsidP="00B850AD">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Piper Primrose</w:t>
                          </w:r>
                        </w:p>
                        <w:p w14:paraId="7C1FBC4B" w14:textId="77777777" w:rsidR="00B850AD" w:rsidRPr="0026457B" w:rsidRDefault="00B850AD" w:rsidP="00641AA9">
                          <w:pPr>
                            <w:pBdr>
                              <w:bottom w:val="single" w:sz="12" w:space="1" w:color="auto"/>
                            </w:pBdr>
                            <w:spacing w:after="120"/>
                            <w:jc w:val="center"/>
                            <w:rPr>
                              <w:rFonts w:ascii="Garamond" w:hAnsi="Garamond"/>
                              <w:b/>
                              <w:color w:val="2F5496" w:themeColor="accent5" w:themeShade="BF"/>
                              <w:sz w:val="16"/>
                              <w:szCs w:val="16"/>
                            </w:rPr>
                          </w:pPr>
                          <w:r>
                            <w:rPr>
                              <w:rFonts w:ascii="Garamond" w:hAnsi="Garamond"/>
                              <w:b/>
                              <w:i/>
                              <w:color w:val="2F5496" w:themeColor="accent5" w:themeShade="BF"/>
                              <w:sz w:val="16"/>
                              <w:szCs w:val="16"/>
                            </w:rPr>
                            <w:t>Novato</w:t>
                          </w:r>
                        </w:p>
                        <w:p w14:paraId="46962B2D" w14:textId="00848675" w:rsidR="000C59EF" w:rsidRDefault="000C59EF" w:rsidP="000C59EF">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Richard Snyder</w:t>
                          </w:r>
                        </w:p>
                        <w:p w14:paraId="36DC4FF5" w14:textId="77777777" w:rsidR="000C59EF" w:rsidRDefault="000C59EF" w:rsidP="00641AA9">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Belvedere</w:t>
                          </w:r>
                        </w:p>
                        <w:p w14:paraId="51EE1E74" w14:textId="77777777" w:rsidR="00635924" w:rsidRDefault="00635924" w:rsidP="00635924">
                          <w:pPr>
                            <w:pBdr>
                              <w:bottom w:val="single" w:sz="12" w:space="1" w:color="auto"/>
                            </w:pBdr>
                            <w:jc w:val="center"/>
                            <w:rPr>
                              <w:rFonts w:ascii="Garamond" w:hAnsi="Garamond"/>
                              <w:b/>
                              <w:color w:val="2F5496" w:themeColor="accent5" w:themeShade="BF"/>
                              <w:sz w:val="16"/>
                              <w:szCs w:val="16"/>
                            </w:rPr>
                          </w:pPr>
                          <w:r w:rsidRPr="005B6340">
                            <w:rPr>
                              <w:rFonts w:ascii="Garamond" w:hAnsi="Garamond"/>
                              <w:b/>
                              <w:color w:val="2F5496" w:themeColor="accent5" w:themeShade="BF"/>
                              <w:sz w:val="16"/>
                              <w:szCs w:val="16"/>
                            </w:rPr>
                            <w:t>David Witt</w:t>
                          </w:r>
                        </w:p>
                        <w:p w14:paraId="74C64372" w14:textId="4CEF9520" w:rsidR="00635924" w:rsidRDefault="00635924" w:rsidP="00635924">
                          <w:pPr>
                            <w:pBdr>
                              <w:bottom w:val="single" w:sz="12" w:space="1" w:color="auto"/>
                            </w:pBdr>
                            <w:rPr>
                              <w:rFonts w:ascii="Garamond" w:hAnsi="Garamond"/>
                              <w:b/>
                              <w:i/>
                              <w:color w:val="2F5496" w:themeColor="accent5" w:themeShade="BF"/>
                              <w:sz w:val="16"/>
                              <w:szCs w:val="16"/>
                            </w:rPr>
                          </w:pPr>
                          <w:r>
                            <w:rPr>
                              <w:rFonts w:ascii="Garamond" w:hAnsi="Garamond"/>
                              <w:b/>
                              <w:i/>
                              <w:color w:val="2F5496" w:themeColor="accent5" w:themeShade="BF"/>
                              <w:sz w:val="16"/>
                              <w:szCs w:val="16"/>
                            </w:rPr>
                            <w:t xml:space="preserve">            </w:t>
                          </w:r>
                          <w:r w:rsidRPr="00DC330C">
                            <w:rPr>
                              <w:rFonts w:ascii="Garamond" w:hAnsi="Garamond"/>
                              <w:b/>
                              <w:iCs/>
                              <w:color w:val="2F5496" w:themeColor="accent5" w:themeShade="BF"/>
                              <w:sz w:val="16"/>
                              <w:szCs w:val="16"/>
                            </w:rPr>
                            <w:t xml:space="preserve">  </w:t>
                          </w:r>
                          <w:r>
                            <w:rPr>
                              <w:rFonts w:ascii="Garamond" w:hAnsi="Garamond"/>
                              <w:b/>
                              <w:color w:val="2F5496" w:themeColor="accent5" w:themeShade="BF"/>
                              <w:sz w:val="16"/>
                              <w:szCs w:val="16"/>
                            </w:rPr>
                            <w:t xml:space="preserve"> </w:t>
                          </w:r>
                          <w:r>
                            <w:rPr>
                              <w:rFonts w:ascii="Garamond" w:hAnsi="Garamond"/>
                              <w:b/>
                              <w:i/>
                              <w:color w:val="2F5496" w:themeColor="accent5" w:themeShade="BF"/>
                              <w:sz w:val="16"/>
                              <w:szCs w:val="16"/>
                            </w:rPr>
                            <w:t>Mill Valley</w:t>
                          </w:r>
                        </w:p>
                        <w:p w14:paraId="284844DC" w14:textId="77777777" w:rsidR="00F022A9" w:rsidRPr="000E5FD1" w:rsidRDefault="00F022A9" w:rsidP="000E5FD1">
                          <w:pPr>
                            <w:pBdr>
                              <w:bottom w:val="single" w:sz="12" w:space="1" w:color="auto"/>
                            </w:pBdr>
                            <w:jc w:val="center"/>
                            <w:rPr>
                              <w:rFonts w:ascii="Garamond" w:hAnsi="Garamond"/>
                              <w:b/>
                              <w:i/>
                              <w:color w:val="2F5496" w:themeColor="accent5" w:themeShade="BF"/>
                              <w:sz w:val="16"/>
                              <w:szCs w:val="16"/>
                            </w:rPr>
                          </w:pPr>
                        </w:p>
                        <w:p w14:paraId="6FC6A7ED" w14:textId="77777777" w:rsidR="000E5FD1" w:rsidRPr="000E5FD1" w:rsidRDefault="000E5FD1" w:rsidP="001030A7">
                          <w:pPr>
                            <w:pBdr>
                              <w:bottom w:val="single" w:sz="12" w:space="1" w:color="auto"/>
                            </w:pBdr>
                            <w:spacing w:line="360" w:lineRule="auto"/>
                            <w:jc w:val="center"/>
                            <w:rPr>
                              <w:rFonts w:ascii="Garamond" w:hAnsi="Garamond"/>
                              <w:b/>
                              <w:iCs/>
                              <w:color w:val="2F5496" w:themeColor="accent5" w:themeShade="BF"/>
                              <w:sz w:val="16"/>
                              <w:szCs w:val="16"/>
                            </w:rPr>
                          </w:pPr>
                        </w:p>
                        <w:p w14:paraId="2FF2AEF3" w14:textId="77777777" w:rsidR="00CB379F" w:rsidRPr="00B16B6E" w:rsidRDefault="00CB379F" w:rsidP="00B16B6E">
                          <w:pPr>
                            <w:pBdr>
                              <w:bottom w:val="single" w:sz="12" w:space="1" w:color="auto"/>
                            </w:pBdr>
                            <w:jc w:val="center"/>
                            <w:rPr>
                              <w:rFonts w:ascii="Garamond" w:hAnsi="Garamond"/>
                              <w:b/>
                              <w:i/>
                              <w:color w:val="2F5496" w:themeColor="accent5" w:themeShade="BF"/>
                              <w:sz w:val="16"/>
                              <w:szCs w:val="16"/>
                            </w:rPr>
                          </w:pPr>
                        </w:p>
                        <w:p w14:paraId="303C99E9" w14:textId="77777777" w:rsidR="00982963" w:rsidRDefault="00982963" w:rsidP="00773841">
                          <w:pPr>
                            <w:pBdr>
                              <w:bottom w:val="single" w:sz="12" w:space="1" w:color="auto"/>
                            </w:pBdr>
                            <w:jc w:val="center"/>
                            <w:rPr>
                              <w:rFonts w:ascii="Garamond" w:hAnsi="Garamond"/>
                              <w:b/>
                              <w:i/>
                              <w:color w:val="2F5496" w:themeColor="accent5" w:themeShade="BF"/>
                              <w:sz w:val="16"/>
                              <w:szCs w:val="16"/>
                            </w:rPr>
                          </w:pPr>
                        </w:p>
                        <w:p w14:paraId="6C96CF13" w14:textId="77777777" w:rsidR="00982963" w:rsidRPr="00773841" w:rsidRDefault="00982963" w:rsidP="00773841">
                          <w:pPr>
                            <w:pBdr>
                              <w:bottom w:val="single" w:sz="12" w:space="1" w:color="auto"/>
                            </w:pBdr>
                            <w:jc w:val="center"/>
                            <w:rPr>
                              <w:rFonts w:ascii="Garamond" w:hAnsi="Garamond"/>
                              <w:b/>
                              <w:i/>
                              <w:color w:val="2F5496" w:themeColor="accent5" w:themeShade="BF"/>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E61AF2" id="_x0000_t202" coordsize="21600,21600" o:spt="202" path="m,l,21600r21600,l21600,xe">
              <v:stroke joinstyle="miter"/>
              <v:path gradientshapeok="t" o:connecttype="rect"/>
            </v:shapetype>
            <v:shape id="Text Box 5" o:spid="_x0000_s1026" type="#_x0000_t202" style="position:absolute;left:0;text-align:left;margin-left:2.25pt;margin-top:87.75pt;width:130.5pt;height:684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" fillcolor="white [3201]" stroked="f" strokeweight=".5pt">
              <v:textbox>
                <w:txbxContent>
                  <w:p w14:paraId="26E2F12E" w14:textId="77777777" w:rsidR="00D919B4" w:rsidRPr="00F22668" w:rsidRDefault="00350736" w:rsidP="00E52FF8">
                    <w:pPr>
                      <w:spacing w:line="276" w:lineRule="auto"/>
                      <w:jc w:val="center"/>
                      <w:rPr>
                        <w:rFonts w:ascii="Garamond" w:hAnsi="Garamond"/>
                        <w:b/>
                        <w:color w:val="2F5496" w:themeColor="accent5" w:themeShade="BF"/>
                        <w:sz w:val="16"/>
                        <w:szCs w:val="16"/>
                      </w:rPr>
                    </w:pPr>
                    <w:r w:rsidRPr="00F22668">
                      <w:rPr>
                        <w:rFonts w:ascii="Garamond" w:hAnsi="Garamond"/>
                        <w:b/>
                        <w:color w:val="2F5496" w:themeColor="accent5" w:themeShade="BF"/>
                        <w:sz w:val="16"/>
                        <w:szCs w:val="16"/>
                      </w:rPr>
                      <w:t>595 Helman Lane</w:t>
                    </w:r>
                  </w:p>
                  <w:p w14:paraId="6B4B44BB" w14:textId="77777777" w:rsidR="00602F77" w:rsidRPr="00F22668" w:rsidRDefault="00602F77" w:rsidP="00E52FF8">
                    <w:pPr>
                      <w:spacing w:line="276" w:lineRule="auto"/>
                      <w:jc w:val="center"/>
                      <w:rPr>
                        <w:rFonts w:ascii="Garamond" w:hAnsi="Garamond"/>
                        <w:b/>
                        <w:color w:val="2F5496" w:themeColor="accent5" w:themeShade="BF"/>
                        <w:sz w:val="16"/>
                        <w:szCs w:val="16"/>
                      </w:rPr>
                    </w:pPr>
                    <w:r w:rsidRPr="00F22668">
                      <w:rPr>
                        <w:rFonts w:ascii="Garamond" w:hAnsi="Garamond"/>
                        <w:b/>
                        <w:color w:val="2F5496" w:themeColor="accent5" w:themeShade="BF"/>
                        <w:sz w:val="16"/>
                        <w:szCs w:val="16"/>
                      </w:rPr>
                      <w:t>Cotati, CA 94931</w:t>
                    </w:r>
                  </w:p>
                  <w:p w14:paraId="41989DAA" w14:textId="1C8CCC38" w:rsidR="00602F77" w:rsidRPr="00F22668" w:rsidRDefault="00602F77" w:rsidP="00E52FF8">
                    <w:pPr>
                      <w:spacing w:line="276" w:lineRule="auto"/>
                      <w:jc w:val="center"/>
                      <w:rPr>
                        <w:rFonts w:ascii="Garamond" w:hAnsi="Garamond"/>
                        <w:b/>
                        <w:color w:val="2F5496" w:themeColor="accent5" w:themeShade="BF"/>
                        <w:sz w:val="16"/>
                        <w:szCs w:val="16"/>
                      </w:rPr>
                    </w:pPr>
                    <w:r w:rsidRPr="00F22668">
                      <w:rPr>
                        <w:rFonts w:ascii="Garamond" w:hAnsi="Garamond"/>
                        <w:b/>
                        <w:color w:val="2F5496" w:themeColor="accent5" w:themeShade="BF"/>
                        <w:sz w:val="16"/>
                        <w:szCs w:val="16"/>
                      </w:rPr>
                      <w:t>707.285.2200</w:t>
                    </w:r>
                  </w:p>
                  <w:p w14:paraId="16E5539C" w14:textId="77777777" w:rsidR="00602F77" w:rsidRPr="00F22668" w:rsidRDefault="00602F77" w:rsidP="00982963">
                    <w:pPr>
                      <w:spacing w:line="360" w:lineRule="auto"/>
                      <w:ind w:right="-30"/>
                      <w:jc w:val="center"/>
                      <w:rPr>
                        <w:rFonts w:ascii="Garamond" w:hAnsi="Garamond"/>
                        <w:b/>
                        <w:color w:val="2F5496" w:themeColor="accent5" w:themeShade="BF"/>
                        <w:sz w:val="16"/>
                        <w:szCs w:val="16"/>
                      </w:rPr>
                    </w:pPr>
                    <w:r w:rsidRPr="00F22668">
                      <w:rPr>
                        <w:rFonts w:ascii="Garamond" w:hAnsi="Garamond"/>
                        <w:b/>
                        <w:color w:val="2F5496" w:themeColor="accent5" w:themeShade="BF"/>
                        <w:sz w:val="16"/>
                        <w:szCs w:val="16"/>
                      </w:rPr>
                      <w:t>707.285.2210 fax</w:t>
                    </w:r>
                  </w:p>
                  <w:p w14:paraId="76C53AC5" w14:textId="4D7F026C" w:rsidR="00602F77" w:rsidRPr="007B0CBE" w:rsidRDefault="007B0CBE" w:rsidP="007B0CBE">
                    <w:pPr>
                      <w:pBdr>
                        <w:bottom w:val="single" w:sz="12" w:space="1" w:color="auto"/>
                      </w:pBdr>
                      <w:spacing w:line="360" w:lineRule="auto"/>
                      <w:jc w:val="center"/>
                      <w:rPr>
                        <w:rFonts w:ascii="Garamond" w:hAnsi="Garamond"/>
                        <w:b/>
                        <w:color w:val="2F5496" w:themeColor="accent5" w:themeShade="BF"/>
                        <w:sz w:val="18"/>
                        <w:szCs w:val="18"/>
                      </w:rPr>
                    </w:pPr>
                    <w:r w:rsidRPr="007B0CBE">
                      <w:rPr>
                        <w:rFonts w:ascii="Garamond" w:hAnsi="Garamond"/>
                        <w:b/>
                        <w:color w:val="2F5496" w:themeColor="accent5" w:themeShade="BF"/>
                        <w:sz w:val="18"/>
                        <w:szCs w:val="18"/>
                      </w:rPr>
                      <w:t>www</w:t>
                    </w:r>
                    <w:r>
                      <w:rPr>
                        <w:rFonts w:ascii="Garamond" w:hAnsi="Garamond"/>
                        <w:b/>
                        <w:color w:val="2F5496" w:themeColor="accent5" w:themeShade="BF"/>
                        <w:sz w:val="18"/>
                        <w:szCs w:val="18"/>
                      </w:rPr>
                      <w:t>.msmosquito.</w:t>
                    </w:r>
                    <w:r w:rsidR="00460565">
                      <w:rPr>
                        <w:rFonts w:ascii="Garamond" w:hAnsi="Garamond"/>
                        <w:b/>
                        <w:color w:val="2F5496" w:themeColor="accent5" w:themeShade="BF"/>
                        <w:sz w:val="18"/>
                        <w:szCs w:val="18"/>
                      </w:rPr>
                      <w:t>org</w:t>
                    </w:r>
                  </w:p>
                  <w:p w14:paraId="076C9320" w14:textId="77777777" w:rsidR="00602F77" w:rsidRPr="007B0CBE" w:rsidRDefault="00602F77" w:rsidP="00602F77">
                    <w:pPr>
                      <w:pBdr>
                        <w:bottom w:val="single" w:sz="12" w:space="1" w:color="auto"/>
                      </w:pBdr>
                      <w:jc w:val="center"/>
                      <w:rPr>
                        <w:rFonts w:ascii="Garamond" w:hAnsi="Garamond"/>
                        <w:color w:val="2F5496" w:themeColor="accent5" w:themeShade="BF"/>
                        <w:sz w:val="16"/>
                        <w:szCs w:val="16"/>
                      </w:rPr>
                    </w:pPr>
                  </w:p>
                  <w:p w14:paraId="6B54FA54" w14:textId="260DDFCD" w:rsidR="00602F77" w:rsidRPr="0026457B" w:rsidRDefault="002A57C5" w:rsidP="00602F77">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Peter Bonkrude</w:t>
                    </w:r>
                  </w:p>
                  <w:p w14:paraId="36146233" w14:textId="77777777" w:rsidR="00602F77" w:rsidRPr="0026457B" w:rsidRDefault="00602F77" w:rsidP="007B0CBE">
                    <w:pPr>
                      <w:pBdr>
                        <w:bottom w:val="single" w:sz="12" w:space="1" w:color="auto"/>
                      </w:pBdr>
                      <w:spacing w:line="360" w:lineRule="auto"/>
                      <w:jc w:val="center"/>
                      <w:rPr>
                        <w:rFonts w:ascii="Garamond" w:hAnsi="Garamond"/>
                        <w:b/>
                        <w:i/>
                        <w:color w:val="2F5496" w:themeColor="accent5" w:themeShade="BF"/>
                        <w:sz w:val="16"/>
                        <w:szCs w:val="16"/>
                      </w:rPr>
                    </w:pPr>
                    <w:r w:rsidRPr="0026457B">
                      <w:rPr>
                        <w:rFonts w:ascii="Garamond" w:hAnsi="Garamond"/>
                        <w:b/>
                        <w:i/>
                        <w:color w:val="2F5496" w:themeColor="accent5" w:themeShade="BF"/>
                        <w:sz w:val="16"/>
                        <w:szCs w:val="16"/>
                      </w:rPr>
                      <w:t>District Manager</w:t>
                    </w:r>
                  </w:p>
                  <w:p w14:paraId="470817C4" w14:textId="77777777" w:rsidR="00602F77" w:rsidRPr="007B0CBE" w:rsidRDefault="00602F77" w:rsidP="00602F77">
                    <w:pPr>
                      <w:pBdr>
                        <w:bottom w:val="single" w:sz="12" w:space="1" w:color="auto"/>
                      </w:pBdr>
                      <w:jc w:val="center"/>
                      <w:rPr>
                        <w:rFonts w:ascii="Garamond" w:hAnsi="Garamond"/>
                        <w:color w:val="2F5496" w:themeColor="accent5" w:themeShade="BF"/>
                        <w:sz w:val="16"/>
                        <w:szCs w:val="16"/>
                      </w:rPr>
                    </w:pPr>
                  </w:p>
                  <w:p w14:paraId="1C84A0DB" w14:textId="77777777" w:rsidR="0026457B" w:rsidRDefault="0026457B" w:rsidP="00602F77">
                    <w:pPr>
                      <w:pBdr>
                        <w:bottom w:val="single" w:sz="12" w:space="1" w:color="auto"/>
                      </w:pBdr>
                      <w:jc w:val="center"/>
                      <w:rPr>
                        <w:rFonts w:ascii="Garamond" w:hAnsi="Garamond"/>
                        <w:b/>
                        <w:color w:val="2F5496" w:themeColor="accent5" w:themeShade="BF"/>
                        <w:sz w:val="16"/>
                        <w:szCs w:val="16"/>
                      </w:rPr>
                    </w:pPr>
                  </w:p>
                  <w:p w14:paraId="271BC58E" w14:textId="77777777" w:rsidR="00602F77" w:rsidRPr="007B0CBE" w:rsidRDefault="00602F77" w:rsidP="00602F77">
                    <w:pPr>
                      <w:pBdr>
                        <w:bottom w:val="single" w:sz="12" w:space="1" w:color="auto"/>
                      </w:pBdr>
                      <w:jc w:val="center"/>
                      <w:rPr>
                        <w:rFonts w:ascii="Garamond" w:hAnsi="Garamond"/>
                        <w:b/>
                        <w:color w:val="2F5496" w:themeColor="accent5" w:themeShade="BF"/>
                        <w:sz w:val="16"/>
                        <w:szCs w:val="16"/>
                      </w:rPr>
                    </w:pPr>
                    <w:r w:rsidRPr="007B0CBE">
                      <w:rPr>
                        <w:rFonts w:ascii="Garamond" w:hAnsi="Garamond"/>
                        <w:b/>
                        <w:color w:val="2F5496" w:themeColor="accent5" w:themeShade="BF"/>
                        <w:sz w:val="16"/>
                        <w:szCs w:val="16"/>
                      </w:rPr>
                      <w:t>BOARD OF TRUSTEES</w:t>
                    </w:r>
                  </w:p>
                  <w:p w14:paraId="6F76A3D0" w14:textId="77777777" w:rsidR="00E95453" w:rsidRDefault="00E95453" w:rsidP="00E95453">
                    <w:pPr>
                      <w:pBdr>
                        <w:bottom w:val="single" w:sz="12" w:space="1" w:color="auto"/>
                      </w:pBdr>
                      <w:jc w:val="center"/>
                      <w:rPr>
                        <w:rFonts w:ascii="Garamond" w:hAnsi="Garamond"/>
                        <w:b/>
                        <w:color w:val="2F5496" w:themeColor="accent5" w:themeShade="BF"/>
                        <w:sz w:val="16"/>
                        <w:szCs w:val="16"/>
                      </w:rPr>
                    </w:pPr>
                  </w:p>
                  <w:p w14:paraId="4D412279" w14:textId="77777777" w:rsidR="00027584" w:rsidRDefault="00027584" w:rsidP="00027584">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Laurie Gallian</w:t>
                    </w:r>
                  </w:p>
                  <w:p w14:paraId="2183B55D" w14:textId="159FB3B1" w:rsidR="00027584" w:rsidRDefault="00027584" w:rsidP="00027584">
                    <w:pPr>
                      <w:pBdr>
                        <w:bottom w:val="single" w:sz="12" w:space="1" w:color="auto"/>
                      </w:pBdr>
                      <w:jc w:val="center"/>
                      <w:rPr>
                        <w:rFonts w:ascii="Garamond" w:hAnsi="Garamond"/>
                        <w:b/>
                        <w:color w:val="2F5496" w:themeColor="accent5" w:themeShade="BF"/>
                        <w:sz w:val="16"/>
                        <w:szCs w:val="16"/>
                      </w:rPr>
                    </w:pPr>
                    <w:bookmarkStart w:id="2" w:name="_Hlk187922583"/>
                    <w:r w:rsidRPr="00DC330C">
                      <w:rPr>
                        <w:rFonts w:ascii="Garamond" w:hAnsi="Garamond"/>
                        <w:b/>
                        <w:iCs/>
                        <w:color w:val="2F5496" w:themeColor="accent5" w:themeShade="BF"/>
                        <w:sz w:val="16"/>
                        <w:szCs w:val="16"/>
                      </w:rPr>
                      <w:t>President</w:t>
                    </w:r>
                  </w:p>
                  <w:bookmarkEnd w:id="2"/>
                  <w:p w14:paraId="56D46169" w14:textId="77777777" w:rsidR="00027584" w:rsidRDefault="00027584" w:rsidP="00027584">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Sonoma</w:t>
                    </w:r>
                  </w:p>
                  <w:p w14:paraId="5E37407D" w14:textId="77777777" w:rsidR="000C59EF" w:rsidRDefault="000C59EF" w:rsidP="000C59EF">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Cathy Benediktsson</w:t>
                    </w:r>
                  </w:p>
                  <w:p w14:paraId="08B1D687" w14:textId="441B3F63" w:rsidR="000C59EF" w:rsidRDefault="003E3685" w:rsidP="000C59EF">
                    <w:pPr>
                      <w:pBdr>
                        <w:bottom w:val="single" w:sz="12" w:space="1" w:color="auto"/>
                      </w:pBdr>
                      <w:jc w:val="center"/>
                      <w:rPr>
                        <w:rFonts w:ascii="Garamond" w:hAnsi="Garamond"/>
                        <w:b/>
                        <w:color w:val="2F5496" w:themeColor="accent5" w:themeShade="BF"/>
                        <w:sz w:val="16"/>
                        <w:szCs w:val="16"/>
                      </w:rPr>
                    </w:pPr>
                    <w:bookmarkStart w:id="3" w:name="_Hlk222722119"/>
                    <w:r>
                      <w:rPr>
                        <w:rFonts w:ascii="Garamond" w:hAnsi="Garamond"/>
                        <w:b/>
                        <w:color w:val="2F5496" w:themeColor="accent5" w:themeShade="BF"/>
                        <w:sz w:val="16"/>
                        <w:szCs w:val="16"/>
                      </w:rPr>
                      <w:t>1</w:t>
                    </w:r>
                    <w:r w:rsidRPr="003E3685">
                      <w:rPr>
                        <w:rFonts w:ascii="Garamond" w:hAnsi="Garamond"/>
                        <w:b/>
                        <w:color w:val="2F5496" w:themeColor="accent5" w:themeShade="BF"/>
                        <w:sz w:val="16"/>
                        <w:szCs w:val="16"/>
                        <w:vertAlign w:val="superscript"/>
                      </w:rPr>
                      <w:t>st</w:t>
                    </w:r>
                    <w:r>
                      <w:rPr>
                        <w:rFonts w:ascii="Garamond" w:hAnsi="Garamond"/>
                        <w:b/>
                        <w:color w:val="2F5496" w:themeColor="accent5" w:themeShade="BF"/>
                        <w:sz w:val="16"/>
                        <w:szCs w:val="16"/>
                      </w:rPr>
                      <w:t xml:space="preserve"> </w:t>
                    </w:r>
                    <w:r w:rsidR="00027584" w:rsidRPr="00027584">
                      <w:rPr>
                        <w:rFonts w:ascii="Garamond" w:hAnsi="Garamond"/>
                        <w:b/>
                        <w:color w:val="2F5496" w:themeColor="accent5" w:themeShade="BF"/>
                        <w:sz w:val="16"/>
                        <w:szCs w:val="16"/>
                      </w:rPr>
                      <w:t>Vice President</w:t>
                    </w:r>
                  </w:p>
                  <w:bookmarkEnd w:id="3"/>
                  <w:p w14:paraId="297FA7BA" w14:textId="77777777" w:rsidR="000C59EF" w:rsidRDefault="000C59EF" w:rsidP="000C59EF">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Tiburon</w:t>
                    </w:r>
                  </w:p>
                  <w:p w14:paraId="2D036EA5" w14:textId="77777777" w:rsidR="00027584" w:rsidRDefault="00027584" w:rsidP="00027584">
                    <w:pPr>
                      <w:pBdr>
                        <w:bottom w:val="single" w:sz="12" w:space="1" w:color="auto"/>
                      </w:pBdr>
                      <w:jc w:val="center"/>
                      <w:rPr>
                        <w:rFonts w:ascii="Garamond" w:hAnsi="Garamond"/>
                        <w:b/>
                        <w:iCs/>
                        <w:color w:val="2F5496" w:themeColor="accent5" w:themeShade="BF"/>
                        <w:sz w:val="16"/>
                        <w:szCs w:val="16"/>
                      </w:rPr>
                    </w:pPr>
                    <w:r>
                      <w:rPr>
                        <w:rFonts w:ascii="Garamond" w:hAnsi="Garamond"/>
                        <w:b/>
                        <w:iCs/>
                        <w:color w:val="2F5496" w:themeColor="accent5" w:themeShade="BF"/>
                        <w:sz w:val="16"/>
                        <w:szCs w:val="16"/>
                      </w:rPr>
                      <w:t>Susan Harvey</w:t>
                    </w:r>
                  </w:p>
                  <w:p w14:paraId="003E258A" w14:textId="58CFEEB1" w:rsidR="003E3685" w:rsidRDefault="003E3685" w:rsidP="003E3685">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2</w:t>
                    </w:r>
                    <w:r w:rsidRPr="00EB52FD">
                      <w:rPr>
                        <w:rFonts w:ascii="Garamond" w:hAnsi="Garamond"/>
                        <w:b/>
                        <w:color w:val="2F5496" w:themeColor="accent5" w:themeShade="BF"/>
                        <w:sz w:val="16"/>
                        <w:szCs w:val="16"/>
                        <w:vertAlign w:val="superscript"/>
                      </w:rPr>
                      <w:t>nd</w:t>
                    </w:r>
                    <w:r w:rsidRPr="00027584">
                      <w:rPr>
                        <w:rFonts w:ascii="Garamond" w:hAnsi="Garamond"/>
                        <w:b/>
                        <w:color w:val="2F5496" w:themeColor="accent5" w:themeShade="BF"/>
                        <w:sz w:val="16"/>
                        <w:szCs w:val="16"/>
                      </w:rPr>
                      <w:t xml:space="preserve"> Vice President</w:t>
                    </w:r>
                  </w:p>
                  <w:p w14:paraId="77B87852" w14:textId="77777777" w:rsidR="00027584" w:rsidRDefault="00027584" w:rsidP="00027584">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Cotati</w:t>
                    </w:r>
                  </w:p>
                  <w:p w14:paraId="2886AEDB" w14:textId="77777777" w:rsidR="00EB52FD" w:rsidRDefault="00EB52FD" w:rsidP="00EB52FD">
                    <w:pPr>
                      <w:pBdr>
                        <w:bottom w:val="single" w:sz="12" w:space="1" w:color="auto"/>
                      </w:pBdr>
                      <w:jc w:val="center"/>
                      <w:rPr>
                        <w:rFonts w:ascii="Garamond" w:hAnsi="Garamond"/>
                        <w:b/>
                        <w:iCs/>
                        <w:color w:val="2F5496" w:themeColor="accent5" w:themeShade="BF"/>
                        <w:sz w:val="16"/>
                        <w:szCs w:val="16"/>
                      </w:rPr>
                    </w:pPr>
                    <w:r>
                      <w:rPr>
                        <w:rFonts w:ascii="Garamond" w:hAnsi="Garamond"/>
                        <w:b/>
                        <w:iCs/>
                        <w:color w:val="2F5496" w:themeColor="accent5" w:themeShade="BF"/>
                        <w:sz w:val="16"/>
                        <w:szCs w:val="16"/>
                      </w:rPr>
                      <w:t>Vicki Nichols</w:t>
                    </w:r>
                  </w:p>
                  <w:p w14:paraId="16E8ADE6" w14:textId="39C3E74E" w:rsidR="00626935" w:rsidRPr="002B302E" w:rsidRDefault="00626935" w:rsidP="00EB52FD">
                    <w:pPr>
                      <w:pBdr>
                        <w:bottom w:val="single" w:sz="12" w:space="1" w:color="auto"/>
                      </w:pBdr>
                      <w:jc w:val="center"/>
                      <w:rPr>
                        <w:rFonts w:ascii="Garamond" w:hAnsi="Garamond"/>
                        <w:b/>
                        <w:iCs/>
                        <w:color w:val="2F5496" w:themeColor="accent5" w:themeShade="BF"/>
                        <w:sz w:val="16"/>
                        <w:szCs w:val="16"/>
                      </w:rPr>
                    </w:pPr>
                    <w:r>
                      <w:rPr>
                        <w:rFonts w:ascii="Garamond" w:hAnsi="Garamond"/>
                        <w:b/>
                        <w:iCs/>
                        <w:color w:val="2F5496" w:themeColor="accent5" w:themeShade="BF"/>
                        <w:sz w:val="16"/>
                        <w:szCs w:val="16"/>
                      </w:rPr>
                      <w:t>Secretary</w:t>
                    </w:r>
                  </w:p>
                  <w:p w14:paraId="51EEDDF3" w14:textId="77777777" w:rsidR="00EB52FD" w:rsidRDefault="00EB52FD" w:rsidP="00EB52FD">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Sausalito</w:t>
                    </w:r>
                  </w:p>
                  <w:p w14:paraId="4526CD0D" w14:textId="4066AEFB" w:rsidR="000C59EF" w:rsidRDefault="000C59EF" w:rsidP="000C59EF">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Bruce Ackerman</w:t>
                    </w:r>
                  </w:p>
                  <w:p w14:paraId="7C954F13" w14:textId="77777777" w:rsidR="000C59EF" w:rsidRDefault="000C59EF" w:rsidP="000C59EF">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Fairfax</w:t>
                    </w:r>
                  </w:p>
                  <w:p w14:paraId="1BFEC10A" w14:textId="77777777" w:rsidR="000C59EF" w:rsidRPr="00E91293" w:rsidRDefault="000C59EF" w:rsidP="000C59EF">
                    <w:pPr>
                      <w:pBdr>
                        <w:bottom w:val="single" w:sz="12" w:space="1" w:color="auto"/>
                      </w:pBdr>
                      <w:jc w:val="center"/>
                      <w:rPr>
                        <w:rFonts w:ascii="Garamond" w:hAnsi="Garamond"/>
                        <w:b/>
                        <w:color w:val="2F5496" w:themeColor="accent5" w:themeShade="BF"/>
                        <w:sz w:val="16"/>
                        <w:szCs w:val="16"/>
                      </w:rPr>
                    </w:pPr>
                    <w:r w:rsidRPr="00E91293">
                      <w:rPr>
                        <w:rFonts w:ascii="Garamond" w:hAnsi="Garamond"/>
                        <w:b/>
                        <w:color w:val="2F5496" w:themeColor="accent5" w:themeShade="BF"/>
                        <w:sz w:val="16"/>
                        <w:szCs w:val="16"/>
                      </w:rPr>
                      <w:t>Gail Bloom</w:t>
                    </w:r>
                  </w:p>
                  <w:p w14:paraId="17404B04" w14:textId="77777777" w:rsidR="000C59EF" w:rsidRDefault="000C59EF" w:rsidP="000C59EF">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Larkspur</w:t>
                    </w:r>
                  </w:p>
                  <w:p w14:paraId="45A2A09B" w14:textId="03DF8D7C" w:rsidR="0052249A" w:rsidRPr="00E91293" w:rsidRDefault="0052249A" w:rsidP="0052249A">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Scott Conrad</w:t>
                    </w:r>
                  </w:p>
                  <w:p w14:paraId="0AF82398" w14:textId="59F2E55D" w:rsidR="0052249A" w:rsidRDefault="0052249A" w:rsidP="0052249A">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Santa Rosa</w:t>
                    </w:r>
                  </w:p>
                  <w:p w14:paraId="4B57A568" w14:textId="4E45A583" w:rsidR="00602F77" w:rsidRPr="0026457B" w:rsidRDefault="00602F77" w:rsidP="00602F77">
                    <w:pPr>
                      <w:pBdr>
                        <w:bottom w:val="single" w:sz="12" w:space="1" w:color="auto"/>
                      </w:pBdr>
                      <w:jc w:val="center"/>
                      <w:rPr>
                        <w:rFonts w:ascii="Garamond" w:hAnsi="Garamond"/>
                        <w:b/>
                        <w:color w:val="2F5496" w:themeColor="accent5" w:themeShade="BF"/>
                        <w:sz w:val="16"/>
                        <w:szCs w:val="16"/>
                      </w:rPr>
                    </w:pPr>
                    <w:r w:rsidRPr="0026457B">
                      <w:rPr>
                        <w:rFonts w:ascii="Garamond" w:hAnsi="Garamond"/>
                        <w:b/>
                        <w:color w:val="2F5496" w:themeColor="accent5" w:themeShade="BF"/>
                        <w:sz w:val="16"/>
                        <w:szCs w:val="16"/>
                      </w:rPr>
                      <w:t>Tamara Davis</w:t>
                    </w:r>
                  </w:p>
                  <w:p w14:paraId="3F51B58F" w14:textId="4E4243F8" w:rsidR="00602F77" w:rsidRDefault="007B0CBE" w:rsidP="000C59EF">
                    <w:pPr>
                      <w:pBdr>
                        <w:bottom w:val="single" w:sz="12" w:space="1" w:color="auto"/>
                      </w:pBdr>
                      <w:spacing w:after="120"/>
                      <w:jc w:val="center"/>
                      <w:rPr>
                        <w:rFonts w:ascii="Garamond" w:hAnsi="Garamond"/>
                        <w:b/>
                        <w:i/>
                        <w:color w:val="2F5496" w:themeColor="accent5" w:themeShade="BF"/>
                        <w:sz w:val="16"/>
                        <w:szCs w:val="16"/>
                      </w:rPr>
                    </w:pPr>
                    <w:r w:rsidRPr="0026457B">
                      <w:rPr>
                        <w:rFonts w:ascii="Garamond" w:hAnsi="Garamond"/>
                        <w:b/>
                        <w:i/>
                        <w:color w:val="2F5496" w:themeColor="accent5" w:themeShade="BF"/>
                        <w:sz w:val="16"/>
                        <w:szCs w:val="16"/>
                      </w:rPr>
                      <w:t>Sonoma County At Large</w:t>
                    </w:r>
                  </w:p>
                  <w:p w14:paraId="7B330C8F" w14:textId="77777777" w:rsidR="001D7EB0" w:rsidRPr="001D7EB0" w:rsidRDefault="001D7EB0" w:rsidP="001D7EB0">
                    <w:pPr>
                      <w:pBdr>
                        <w:bottom w:val="single" w:sz="12" w:space="1" w:color="auto"/>
                      </w:pBdr>
                      <w:jc w:val="center"/>
                      <w:rPr>
                        <w:rFonts w:ascii="Garamond" w:hAnsi="Garamond"/>
                        <w:b/>
                        <w:iCs/>
                        <w:color w:val="2F5496" w:themeColor="accent5" w:themeShade="BF"/>
                        <w:sz w:val="16"/>
                        <w:szCs w:val="16"/>
                      </w:rPr>
                    </w:pPr>
                    <w:r>
                      <w:rPr>
                        <w:rFonts w:ascii="Garamond" w:hAnsi="Garamond"/>
                        <w:b/>
                        <w:iCs/>
                        <w:color w:val="2F5496" w:themeColor="accent5" w:themeShade="BF"/>
                        <w:sz w:val="16"/>
                        <w:szCs w:val="16"/>
                      </w:rPr>
                      <w:t>Isabel Dawson</w:t>
                    </w:r>
                  </w:p>
                  <w:p w14:paraId="7075D071" w14:textId="77777777" w:rsidR="001D7EB0" w:rsidRDefault="001D7EB0" w:rsidP="001D7EB0">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Marin County At Large</w:t>
                    </w:r>
                  </w:p>
                  <w:p w14:paraId="12D938A2" w14:textId="4A7EB6C8" w:rsidR="00A61048" w:rsidRDefault="000C59EF" w:rsidP="00A61048">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Rika Gopinath</w:t>
                    </w:r>
                  </w:p>
                  <w:p w14:paraId="325E4EF5" w14:textId="77777777" w:rsidR="00A61048" w:rsidRDefault="00A61048" w:rsidP="000C59EF">
                    <w:pPr>
                      <w:pBdr>
                        <w:bottom w:val="single" w:sz="12" w:space="1" w:color="auto"/>
                      </w:pBdr>
                      <w:spacing w:after="120"/>
                      <w:jc w:val="center"/>
                      <w:rPr>
                        <w:rFonts w:ascii="Garamond" w:hAnsi="Garamond"/>
                        <w:b/>
                        <w:i/>
                        <w:color w:val="2F5496" w:themeColor="accent5" w:themeShade="BF"/>
                        <w:sz w:val="16"/>
                        <w:szCs w:val="16"/>
                      </w:rPr>
                    </w:pPr>
                    <w:r w:rsidRPr="0026457B">
                      <w:rPr>
                        <w:rFonts w:ascii="Garamond" w:hAnsi="Garamond"/>
                        <w:b/>
                        <w:i/>
                        <w:color w:val="2F5496" w:themeColor="accent5" w:themeShade="BF"/>
                        <w:sz w:val="16"/>
                        <w:szCs w:val="16"/>
                      </w:rPr>
                      <w:t>San Rafael</w:t>
                    </w:r>
                  </w:p>
                  <w:p w14:paraId="6F8720BA" w14:textId="77777777" w:rsidR="000C59EF" w:rsidRDefault="000C59EF" w:rsidP="000C59EF">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Susan Hootkins</w:t>
                    </w:r>
                  </w:p>
                  <w:p w14:paraId="1E8BAD61" w14:textId="1954179A" w:rsidR="000C59EF" w:rsidRDefault="000C59EF" w:rsidP="000C59EF">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Petaluma</w:t>
                    </w:r>
                  </w:p>
                  <w:p w14:paraId="4508B4D3" w14:textId="77777777" w:rsidR="000C59EF" w:rsidRDefault="000C59EF" w:rsidP="000C59EF">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Evan Kubota</w:t>
                    </w:r>
                  </w:p>
                  <w:p w14:paraId="7A0DDC30" w14:textId="77777777" w:rsidR="000C59EF" w:rsidRDefault="000C59EF" w:rsidP="000C59EF">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Windsor</w:t>
                    </w:r>
                  </w:p>
                  <w:p w14:paraId="770F77A9" w14:textId="276E8E73" w:rsidR="00ED6502" w:rsidRDefault="00ED6502" w:rsidP="00ED6502">
                    <w:pPr>
                      <w:pBdr>
                        <w:bottom w:val="single" w:sz="12" w:space="1" w:color="auto"/>
                      </w:pBdr>
                      <w:jc w:val="center"/>
                      <w:rPr>
                        <w:rFonts w:ascii="Garamond" w:hAnsi="Garamond"/>
                        <w:b/>
                        <w:iCs/>
                        <w:color w:val="2F5496" w:themeColor="accent5" w:themeShade="BF"/>
                        <w:sz w:val="16"/>
                        <w:szCs w:val="16"/>
                      </w:rPr>
                    </w:pPr>
                    <w:r>
                      <w:rPr>
                        <w:rFonts w:ascii="Garamond" w:hAnsi="Garamond"/>
                        <w:b/>
                        <w:iCs/>
                        <w:color w:val="2F5496" w:themeColor="accent5" w:themeShade="BF"/>
                        <w:sz w:val="16"/>
                        <w:szCs w:val="16"/>
                      </w:rPr>
                      <w:t>Jake Mackenzie</w:t>
                    </w:r>
                  </w:p>
                  <w:p w14:paraId="1CFB8EAD" w14:textId="5B03FCDD" w:rsidR="00ED6502" w:rsidRPr="00ED6502" w:rsidRDefault="00ED6502" w:rsidP="00ED6502">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Rohnert Park</w:t>
                    </w:r>
                  </w:p>
                  <w:p w14:paraId="7DC6CA5B" w14:textId="77777777" w:rsidR="00641AA9" w:rsidRDefault="00641AA9" w:rsidP="00641AA9">
                    <w:pPr>
                      <w:pBdr>
                        <w:bottom w:val="single" w:sz="12" w:space="1" w:color="auto"/>
                      </w:pBdr>
                      <w:jc w:val="center"/>
                      <w:rPr>
                        <w:rFonts w:ascii="Garamond" w:hAnsi="Garamond"/>
                        <w:b/>
                        <w:iCs/>
                        <w:color w:val="2F5496" w:themeColor="accent5" w:themeShade="BF"/>
                        <w:sz w:val="16"/>
                        <w:szCs w:val="16"/>
                      </w:rPr>
                    </w:pPr>
                    <w:r>
                      <w:rPr>
                        <w:rFonts w:ascii="Garamond" w:hAnsi="Garamond"/>
                        <w:b/>
                        <w:iCs/>
                        <w:color w:val="2F5496" w:themeColor="accent5" w:themeShade="BF"/>
                        <w:sz w:val="16"/>
                        <w:szCs w:val="16"/>
                      </w:rPr>
                      <w:t>Alison Marquiss</w:t>
                    </w:r>
                  </w:p>
                  <w:p w14:paraId="4E4E0C01" w14:textId="77777777" w:rsidR="00641AA9" w:rsidRPr="00F022A9" w:rsidRDefault="00641AA9" w:rsidP="00641AA9">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Corte Madera</w:t>
                    </w:r>
                  </w:p>
                  <w:p w14:paraId="7EDE6382" w14:textId="661C1F1B" w:rsidR="00E95453" w:rsidRDefault="00E95453" w:rsidP="00E95453">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Shaun McCaffery</w:t>
                    </w:r>
                  </w:p>
                  <w:p w14:paraId="349C6C23" w14:textId="77777777" w:rsidR="00E95453" w:rsidRDefault="00E95453" w:rsidP="000C59EF">
                    <w:pPr>
                      <w:pBdr>
                        <w:bottom w:val="single" w:sz="12" w:space="1" w:color="auto"/>
                      </w:pBdr>
                      <w:spacing w:after="120"/>
                      <w:jc w:val="center"/>
                      <w:rPr>
                        <w:rFonts w:ascii="Garamond" w:hAnsi="Garamond"/>
                        <w:color w:val="2F5496" w:themeColor="accent5" w:themeShade="BF"/>
                        <w:sz w:val="16"/>
                        <w:szCs w:val="16"/>
                      </w:rPr>
                    </w:pPr>
                    <w:r>
                      <w:rPr>
                        <w:rFonts w:ascii="Garamond" w:hAnsi="Garamond"/>
                        <w:b/>
                        <w:i/>
                        <w:color w:val="2F5496" w:themeColor="accent5" w:themeShade="BF"/>
                        <w:sz w:val="16"/>
                        <w:szCs w:val="16"/>
                      </w:rPr>
                      <w:t>Healdsburg</w:t>
                    </w:r>
                  </w:p>
                  <w:p w14:paraId="493C595E" w14:textId="77777777" w:rsidR="00027584" w:rsidRDefault="00027584" w:rsidP="00027584">
                    <w:pPr>
                      <w:pBdr>
                        <w:bottom w:val="single" w:sz="12" w:space="1" w:color="auto"/>
                      </w:pBdr>
                      <w:jc w:val="center"/>
                      <w:rPr>
                        <w:rFonts w:ascii="Garamond" w:hAnsi="Garamond"/>
                        <w:b/>
                        <w:color w:val="2F5496" w:themeColor="accent5" w:themeShade="BF"/>
                        <w:sz w:val="16"/>
                        <w:szCs w:val="16"/>
                      </w:rPr>
                    </w:pPr>
                    <w:r w:rsidRPr="0026457B">
                      <w:rPr>
                        <w:rFonts w:ascii="Garamond" w:hAnsi="Garamond"/>
                        <w:b/>
                        <w:color w:val="2F5496" w:themeColor="accent5" w:themeShade="BF"/>
                        <w:sz w:val="16"/>
                        <w:szCs w:val="16"/>
                      </w:rPr>
                      <w:t xml:space="preserve">Carol </w:t>
                    </w:r>
                    <w:r>
                      <w:rPr>
                        <w:rFonts w:ascii="Garamond" w:hAnsi="Garamond"/>
                        <w:b/>
                        <w:color w:val="2F5496" w:themeColor="accent5" w:themeShade="BF"/>
                        <w:sz w:val="16"/>
                        <w:szCs w:val="16"/>
                      </w:rPr>
                      <w:t>Pig</w:t>
                    </w:r>
                    <w:r w:rsidRPr="0026457B">
                      <w:rPr>
                        <w:rFonts w:ascii="Garamond" w:hAnsi="Garamond"/>
                        <w:b/>
                        <w:color w:val="2F5496" w:themeColor="accent5" w:themeShade="BF"/>
                        <w:sz w:val="16"/>
                        <w:szCs w:val="16"/>
                      </w:rPr>
                      <w:t>o</w:t>
                    </w:r>
                    <w:r>
                      <w:rPr>
                        <w:rFonts w:ascii="Garamond" w:hAnsi="Garamond"/>
                        <w:b/>
                        <w:color w:val="2F5496" w:themeColor="accent5" w:themeShade="BF"/>
                        <w:sz w:val="16"/>
                        <w:szCs w:val="16"/>
                      </w:rPr>
                      <w:t>ni</w:t>
                    </w:r>
                    <w:r w:rsidRPr="0026457B">
                      <w:rPr>
                        <w:rFonts w:ascii="Garamond" w:hAnsi="Garamond"/>
                        <w:b/>
                        <w:color w:val="2F5496" w:themeColor="accent5" w:themeShade="BF"/>
                        <w:sz w:val="16"/>
                        <w:szCs w:val="16"/>
                      </w:rPr>
                      <w:t xml:space="preserve">, </w:t>
                    </w:r>
                  </w:p>
                  <w:p w14:paraId="69C5CCF3" w14:textId="77777777" w:rsidR="00027584" w:rsidRDefault="00027584" w:rsidP="00027584">
                    <w:pPr>
                      <w:pBdr>
                        <w:bottom w:val="single" w:sz="12" w:space="1" w:color="auto"/>
                      </w:pBdr>
                      <w:spacing w:after="120"/>
                      <w:jc w:val="center"/>
                      <w:rPr>
                        <w:rFonts w:ascii="Garamond" w:hAnsi="Garamond"/>
                        <w:b/>
                        <w:i/>
                        <w:color w:val="2F5496" w:themeColor="accent5" w:themeShade="BF"/>
                        <w:sz w:val="16"/>
                        <w:szCs w:val="16"/>
                      </w:rPr>
                    </w:pPr>
                    <w:r w:rsidRPr="0026457B">
                      <w:rPr>
                        <w:rFonts w:ascii="Garamond" w:hAnsi="Garamond"/>
                        <w:b/>
                        <w:i/>
                        <w:color w:val="2F5496" w:themeColor="accent5" w:themeShade="BF"/>
                        <w:sz w:val="16"/>
                        <w:szCs w:val="16"/>
                      </w:rPr>
                      <w:t>Cloverdale</w:t>
                    </w:r>
                  </w:p>
                  <w:p w14:paraId="6FED4292" w14:textId="076E4FAD" w:rsidR="00B850AD" w:rsidRDefault="0052249A" w:rsidP="00B850AD">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Piper Primrose</w:t>
                    </w:r>
                  </w:p>
                  <w:p w14:paraId="7C1FBC4B" w14:textId="77777777" w:rsidR="00B850AD" w:rsidRPr="0026457B" w:rsidRDefault="00B850AD" w:rsidP="00641AA9">
                    <w:pPr>
                      <w:pBdr>
                        <w:bottom w:val="single" w:sz="12" w:space="1" w:color="auto"/>
                      </w:pBdr>
                      <w:spacing w:after="120"/>
                      <w:jc w:val="center"/>
                      <w:rPr>
                        <w:rFonts w:ascii="Garamond" w:hAnsi="Garamond"/>
                        <w:b/>
                        <w:color w:val="2F5496" w:themeColor="accent5" w:themeShade="BF"/>
                        <w:sz w:val="16"/>
                        <w:szCs w:val="16"/>
                      </w:rPr>
                    </w:pPr>
                    <w:r>
                      <w:rPr>
                        <w:rFonts w:ascii="Garamond" w:hAnsi="Garamond"/>
                        <w:b/>
                        <w:i/>
                        <w:color w:val="2F5496" w:themeColor="accent5" w:themeShade="BF"/>
                        <w:sz w:val="16"/>
                        <w:szCs w:val="16"/>
                      </w:rPr>
                      <w:t>Novato</w:t>
                    </w:r>
                  </w:p>
                  <w:p w14:paraId="46962B2D" w14:textId="00848675" w:rsidR="000C59EF" w:rsidRDefault="000C59EF" w:rsidP="000C59EF">
                    <w:pPr>
                      <w:pBdr>
                        <w:bottom w:val="single" w:sz="12" w:space="1" w:color="auto"/>
                      </w:pBdr>
                      <w:jc w:val="center"/>
                      <w:rPr>
                        <w:rFonts w:ascii="Garamond" w:hAnsi="Garamond"/>
                        <w:b/>
                        <w:color w:val="2F5496" w:themeColor="accent5" w:themeShade="BF"/>
                        <w:sz w:val="16"/>
                        <w:szCs w:val="16"/>
                      </w:rPr>
                    </w:pPr>
                    <w:r>
                      <w:rPr>
                        <w:rFonts w:ascii="Garamond" w:hAnsi="Garamond"/>
                        <w:b/>
                        <w:color w:val="2F5496" w:themeColor="accent5" w:themeShade="BF"/>
                        <w:sz w:val="16"/>
                        <w:szCs w:val="16"/>
                      </w:rPr>
                      <w:t>Richard Snyder</w:t>
                    </w:r>
                  </w:p>
                  <w:p w14:paraId="36DC4FF5" w14:textId="77777777" w:rsidR="000C59EF" w:rsidRDefault="000C59EF" w:rsidP="00641AA9">
                    <w:pPr>
                      <w:pBdr>
                        <w:bottom w:val="single" w:sz="12" w:space="1" w:color="auto"/>
                      </w:pBdr>
                      <w:spacing w:after="120"/>
                      <w:jc w:val="center"/>
                      <w:rPr>
                        <w:rFonts w:ascii="Garamond" w:hAnsi="Garamond"/>
                        <w:b/>
                        <w:i/>
                        <w:color w:val="2F5496" w:themeColor="accent5" w:themeShade="BF"/>
                        <w:sz w:val="16"/>
                        <w:szCs w:val="16"/>
                      </w:rPr>
                    </w:pPr>
                    <w:r>
                      <w:rPr>
                        <w:rFonts w:ascii="Garamond" w:hAnsi="Garamond"/>
                        <w:b/>
                        <w:i/>
                        <w:color w:val="2F5496" w:themeColor="accent5" w:themeShade="BF"/>
                        <w:sz w:val="16"/>
                        <w:szCs w:val="16"/>
                      </w:rPr>
                      <w:t>Belvedere</w:t>
                    </w:r>
                  </w:p>
                  <w:p w14:paraId="51EE1E74" w14:textId="77777777" w:rsidR="00635924" w:rsidRDefault="00635924" w:rsidP="00635924">
                    <w:pPr>
                      <w:pBdr>
                        <w:bottom w:val="single" w:sz="12" w:space="1" w:color="auto"/>
                      </w:pBdr>
                      <w:jc w:val="center"/>
                      <w:rPr>
                        <w:rFonts w:ascii="Garamond" w:hAnsi="Garamond"/>
                        <w:b/>
                        <w:color w:val="2F5496" w:themeColor="accent5" w:themeShade="BF"/>
                        <w:sz w:val="16"/>
                        <w:szCs w:val="16"/>
                      </w:rPr>
                    </w:pPr>
                    <w:r w:rsidRPr="005B6340">
                      <w:rPr>
                        <w:rFonts w:ascii="Garamond" w:hAnsi="Garamond"/>
                        <w:b/>
                        <w:color w:val="2F5496" w:themeColor="accent5" w:themeShade="BF"/>
                        <w:sz w:val="16"/>
                        <w:szCs w:val="16"/>
                      </w:rPr>
                      <w:t>David Witt</w:t>
                    </w:r>
                  </w:p>
                  <w:p w14:paraId="74C64372" w14:textId="4CEF9520" w:rsidR="00635924" w:rsidRDefault="00635924" w:rsidP="00635924">
                    <w:pPr>
                      <w:pBdr>
                        <w:bottom w:val="single" w:sz="12" w:space="1" w:color="auto"/>
                      </w:pBdr>
                      <w:rPr>
                        <w:rFonts w:ascii="Garamond" w:hAnsi="Garamond"/>
                        <w:b/>
                        <w:i/>
                        <w:color w:val="2F5496" w:themeColor="accent5" w:themeShade="BF"/>
                        <w:sz w:val="16"/>
                        <w:szCs w:val="16"/>
                      </w:rPr>
                    </w:pPr>
                    <w:r>
                      <w:rPr>
                        <w:rFonts w:ascii="Garamond" w:hAnsi="Garamond"/>
                        <w:b/>
                        <w:i/>
                        <w:color w:val="2F5496" w:themeColor="accent5" w:themeShade="BF"/>
                        <w:sz w:val="16"/>
                        <w:szCs w:val="16"/>
                      </w:rPr>
                      <w:t xml:space="preserve">            </w:t>
                    </w:r>
                    <w:r w:rsidRPr="00DC330C">
                      <w:rPr>
                        <w:rFonts w:ascii="Garamond" w:hAnsi="Garamond"/>
                        <w:b/>
                        <w:iCs/>
                        <w:color w:val="2F5496" w:themeColor="accent5" w:themeShade="BF"/>
                        <w:sz w:val="16"/>
                        <w:szCs w:val="16"/>
                      </w:rPr>
                      <w:t xml:space="preserve">  </w:t>
                    </w:r>
                    <w:r>
                      <w:rPr>
                        <w:rFonts w:ascii="Garamond" w:hAnsi="Garamond"/>
                        <w:b/>
                        <w:color w:val="2F5496" w:themeColor="accent5" w:themeShade="BF"/>
                        <w:sz w:val="16"/>
                        <w:szCs w:val="16"/>
                      </w:rPr>
                      <w:t xml:space="preserve"> </w:t>
                    </w:r>
                    <w:r>
                      <w:rPr>
                        <w:rFonts w:ascii="Garamond" w:hAnsi="Garamond"/>
                        <w:b/>
                        <w:i/>
                        <w:color w:val="2F5496" w:themeColor="accent5" w:themeShade="BF"/>
                        <w:sz w:val="16"/>
                        <w:szCs w:val="16"/>
                      </w:rPr>
                      <w:t>Mill Valley</w:t>
                    </w:r>
                  </w:p>
                  <w:p w14:paraId="284844DC" w14:textId="77777777" w:rsidR="00F022A9" w:rsidRPr="000E5FD1" w:rsidRDefault="00F022A9" w:rsidP="000E5FD1">
                    <w:pPr>
                      <w:pBdr>
                        <w:bottom w:val="single" w:sz="12" w:space="1" w:color="auto"/>
                      </w:pBdr>
                      <w:jc w:val="center"/>
                      <w:rPr>
                        <w:rFonts w:ascii="Garamond" w:hAnsi="Garamond"/>
                        <w:b/>
                        <w:i/>
                        <w:color w:val="2F5496" w:themeColor="accent5" w:themeShade="BF"/>
                        <w:sz w:val="16"/>
                        <w:szCs w:val="16"/>
                      </w:rPr>
                    </w:pPr>
                  </w:p>
                  <w:p w14:paraId="6FC6A7ED" w14:textId="77777777" w:rsidR="000E5FD1" w:rsidRPr="000E5FD1" w:rsidRDefault="000E5FD1" w:rsidP="001030A7">
                    <w:pPr>
                      <w:pBdr>
                        <w:bottom w:val="single" w:sz="12" w:space="1" w:color="auto"/>
                      </w:pBdr>
                      <w:spacing w:line="360" w:lineRule="auto"/>
                      <w:jc w:val="center"/>
                      <w:rPr>
                        <w:rFonts w:ascii="Garamond" w:hAnsi="Garamond"/>
                        <w:b/>
                        <w:iCs/>
                        <w:color w:val="2F5496" w:themeColor="accent5" w:themeShade="BF"/>
                        <w:sz w:val="16"/>
                        <w:szCs w:val="16"/>
                      </w:rPr>
                    </w:pPr>
                  </w:p>
                  <w:p w14:paraId="2FF2AEF3" w14:textId="77777777" w:rsidR="00CB379F" w:rsidRPr="00B16B6E" w:rsidRDefault="00CB379F" w:rsidP="00B16B6E">
                    <w:pPr>
                      <w:pBdr>
                        <w:bottom w:val="single" w:sz="12" w:space="1" w:color="auto"/>
                      </w:pBdr>
                      <w:jc w:val="center"/>
                      <w:rPr>
                        <w:rFonts w:ascii="Garamond" w:hAnsi="Garamond"/>
                        <w:b/>
                        <w:i/>
                        <w:color w:val="2F5496" w:themeColor="accent5" w:themeShade="BF"/>
                        <w:sz w:val="16"/>
                        <w:szCs w:val="16"/>
                      </w:rPr>
                    </w:pPr>
                  </w:p>
                  <w:p w14:paraId="303C99E9" w14:textId="77777777" w:rsidR="00982963" w:rsidRDefault="00982963" w:rsidP="00773841">
                    <w:pPr>
                      <w:pBdr>
                        <w:bottom w:val="single" w:sz="12" w:space="1" w:color="auto"/>
                      </w:pBdr>
                      <w:jc w:val="center"/>
                      <w:rPr>
                        <w:rFonts w:ascii="Garamond" w:hAnsi="Garamond"/>
                        <w:b/>
                        <w:i/>
                        <w:color w:val="2F5496" w:themeColor="accent5" w:themeShade="BF"/>
                        <w:sz w:val="16"/>
                        <w:szCs w:val="16"/>
                      </w:rPr>
                    </w:pPr>
                  </w:p>
                  <w:p w14:paraId="6C96CF13" w14:textId="77777777" w:rsidR="00982963" w:rsidRPr="00773841" w:rsidRDefault="00982963" w:rsidP="00773841">
                    <w:pPr>
                      <w:pBdr>
                        <w:bottom w:val="single" w:sz="12" w:space="1" w:color="auto"/>
                      </w:pBdr>
                      <w:jc w:val="center"/>
                      <w:rPr>
                        <w:rFonts w:ascii="Garamond" w:hAnsi="Garamond"/>
                        <w:b/>
                        <w:i/>
                        <w:color w:val="2F5496" w:themeColor="accent5" w:themeShade="BF"/>
                        <w:sz w:val="16"/>
                        <w:szCs w:val="16"/>
                      </w:rPr>
                    </w:pPr>
                  </w:p>
                </w:txbxContent>
              </v:textbox>
              <w10:wrap anchorx="page"/>
            </v:shape>
          </w:pict>
        </mc:Fallback>
      </mc:AlternateContent>
    </w:r>
    <w:r w:rsidR="00E52FF8">
      <w:rPr>
        <w:noProof/>
      </w:rPr>
      <mc:AlternateContent>
        <mc:Choice Requires="wps">
          <w:drawing>
            <wp:anchor distT="0" distB="0" distL="114300" distR="114300" simplePos="0" relativeHeight="251658240" behindDoc="0" locked="0" layoutInCell="1" allowOverlap="1" wp14:anchorId="37A87BCC" wp14:editId="55A1FFD3">
              <wp:simplePos x="0" y="0"/>
              <wp:positionH relativeFrom="column">
                <wp:posOffset>-790575</wp:posOffset>
              </wp:positionH>
              <wp:positionV relativeFrom="paragraph">
                <wp:posOffset>-334010</wp:posOffset>
              </wp:positionV>
              <wp:extent cx="1664970" cy="9458325"/>
              <wp:effectExtent l="0" t="0" r="0" b="9525"/>
              <wp:wrapSquare wrapText="bothSides"/>
              <wp:docPr id="3" name="Text Box 3"/>
              <wp:cNvGraphicFramePr/>
              <a:graphic xmlns:a="http://schemas.openxmlformats.org/drawingml/2006/main">
                <a:graphicData uri="http://schemas.microsoft.com/office/word/2010/wordprocessingShape">
                  <wps:wsp>
                    <wps:cNvSpPr txBox="1"/>
                    <wps:spPr>
                      <a:xfrm>
                        <a:off x="0" y="0"/>
                        <a:ext cx="1664970" cy="9458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1F81838" w14:textId="77777777" w:rsidR="00D919B4" w:rsidRDefault="00D919B4">
                          <w:r>
                            <w:rPr>
                              <w:noProof/>
                            </w:rPr>
                            <w:drawing>
                              <wp:inline distT="0" distB="0" distL="0" distR="0" wp14:anchorId="11978ABA" wp14:editId="7DB1AF20">
                                <wp:extent cx="1506237" cy="1671892"/>
                                <wp:effectExtent l="0" t="0" r="0" b="5080"/>
                                <wp:docPr id="1084263138" name="Picture 1084263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f-logo-noTag-white-circle.gif"/>
                                        <pic:cNvPicPr/>
                                      </pic:nvPicPr>
                                      <pic:blipFill rotWithShape="1">
                                        <a:blip r:embed="rId1">
                                          <a:extLst>
                                            <a:ext uri="{28A0092B-C50C-407E-A947-70E740481C1C}">
                                              <a14:useLocalDpi xmlns:a14="http://schemas.microsoft.com/office/drawing/2010/main" val="0"/>
                                            </a:ext>
                                          </a:extLst>
                                        </a:blip>
                                        <a:srcRect l="10604"/>
                                        <a:stretch/>
                                      </pic:blipFill>
                                      <pic:spPr bwMode="auto">
                                        <a:xfrm>
                                          <a:off x="0" y="0"/>
                                          <a:ext cx="1533233" cy="170185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87BCC" id="Text Box 3" o:spid="_x0000_s1027" type="#_x0000_t202" style="position:absolute;left:0;text-align:left;margin-left:-62.25pt;margin-top:-26.3pt;width:131.1pt;height:74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" fillcolor="white [3201]" stroked="f" strokeweight=".5pt">
              <v:textbox>
                <w:txbxContent>
                  <w:p w14:paraId="51F81838" w14:textId="77777777" w:rsidR="00D919B4" w:rsidRDefault="00D919B4">
                    <w:r>
                      <w:rPr>
                        <w:noProof/>
                      </w:rPr>
                      <w:drawing>
                        <wp:inline distT="0" distB="0" distL="0" distR="0" wp14:anchorId="11978ABA" wp14:editId="7DB1AF20">
                          <wp:extent cx="1506237" cy="1671892"/>
                          <wp:effectExtent l="0" t="0" r="0" b="5080"/>
                          <wp:docPr id="1084263138" name="Picture 1084263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f-logo-noTag-white-circle.gif"/>
                                  <pic:cNvPicPr/>
                                </pic:nvPicPr>
                                <pic:blipFill rotWithShape="1">
                                  <a:blip r:embed="rId1">
                                    <a:extLst>
                                      <a:ext uri="{28A0092B-C50C-407E-A947-70E740481C1C}">
                                        <a14:useLocalDpi xmlns:a14="http://schemas.microsoft.com/office/drawing/2010/main" val="0"/>
                                      </a:ext>
                                    </a:extLst>
                                  </a:blip>
                                  <a:srcRect l="10604"/>
                                  <a:stretch/>
                                </pic:blipFill>
                                <pic:spPr bwMode="auto">
                                  <a:xfrm>
                                    <a:off x="0" y="0"/>
                                    <a:ext cx="1533233" cy="1701857"/>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007B0CBE">
      <w:rPr>
        <w:noProof/>
      </w:rPr>
      <mc:AlternateContent>
        <mc:Choice Requires="wps">
          <w:drawing>
            <wp:anchor distT="0" distB="0" distL="114300" distR="114300" simplePos="0" relativeHeight="251658245" behindDoc="0" locked="0" layoutInCell="1" allowOverlap="1" wp14:anchorId="42E01CC4" wp14:editId="2ABC6040">
              <wp:simplePos x="0" y="0"/>
              <wp:positionH relativeFrom="column">
                <wp:posOffset>-447040</wp:posOffset>
              </wp:positionH>
              <wp:positionV relativeFrom="paragraph">
                <wp:posOffset>2339340</wp:posOffset>
              </wp:positionV>
              <wp:extent cx="792480" cy="0"/>
              <wp:effectExtent l="0" t="0" r="26670" b="19050"/>
              <wp:wrapNone/>
              <wp:docPr id="12" name="Straight Connector 12"/>
              <wp:cNvGraphicFramePr/>
              <a:graphic xmlns:a="http://schemas.openxmlformats.org/drawingml/2006/main">
                <a:graphicData uri="http://schemas.microsoft.com/office/word/2010/wordprocessingShape">
                  <wps:wsp>
                    <wps:cNvCnPr/>
                    <wps:spPr>
                      <a:xfrm>
                        <a:off x="0" y="0"/>
                        <a:ext cx="792480" cy="0"/>
                      </a:xfrm>
                      <a:prstGeom prst="line">
                        <a:avLst/>
                      </a:prstGeom>
                      <a:ln>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E0CC00" id="Straight Connector 12" o:spid="_x0000_s1026" style="position:absolute;z-index:251658245;visibility:visible;mso-wrap-style:square;mso-wrap-distance-left:9pt;mso-wrap-distance-top:0;mso-wrap-distance-right:9pt;mso-wrap-distance-bottom:0;mso-position-horizontal:absolute;mso-position-horizontal-relative:text;mso-position-vertical:absolute;mso-position-vertical-relative:text" from="-35.2pt,184.2pt" to="27.2pt,18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" strokecolor="#2f5496 [2408]" strokeweight=".5pt">
              <v:stroke joinstyle="miter"/>
            </v:line>
          </w:pict>
        </mc:Fallback>
      </mc:AlternateContent>
    </w:r>
    <w:r w:rsidR="007B0CBE">
      <w:rPr>
        <w:noProof/>
      </w:rPr>
      <mc:AlternateContent>
        <mc:Choice Requires="wps">
          <w:drawing>
            <wp:anchor distT="0" distB="0" distL="114300" distR="114300" simplePos="0" relativeHeight="251658244" behindDoc="0" locked="0" layoutInCell="1" allowOverlap="1" wp14:anchorId="17C530F3" wp14:editId="02F38883">
              <wp:simplePos x="0" y="0"/>
              <wp:positionH relativeFrom="column">
                <wp:posOffset>-447040</wp:posOffset>
              </wp:positionH>
              <wp:positionV relativeFrom="paragraph">
                <wp:posOffset>1927860</wp:posOffset>
              </wp:positionV>
              <wp:extent cx="792480" cy="0"/>
              <wp:effectExtent l="0" t="0" r="26670" b="19050"/>
              <wp:wrapNone/>
              <wp:docPr id="11" name="Straight Connector 11"/>
              <wp:cNvGraphicFramePr/>
              <a:graphic xmlns:a="http://schemas.openxmlformats.org/drawingml/2006/main">
                <a:graphicData uri="http://schemas.microsoft.com/office/word/2010/wordprocessingShape">
                  <wps:wsp>
                    <wps:cNvCnPr/>
                    <wps:spPr>
                      <a:xfrm>
                        <a:off x="0" y="0"/>
                        <a:ext cx="792480" cy="0"/>
                      </a:xfrm>
                      <a:prstGeom prst="line">
                        <a:avLst/>
                      </a:prstGeom>
                      <a:ln>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5C7B0C" id="Straight Connector 11" o:spid="_x0000_s1026"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35.2pt,151.8pt" to="27.2pt,15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" strokecolor="#2f5496 [2408]" strokeweight=".5pt">
              <v:stroke joinstyle="miter"/>
            </v:line>
          </w:pict>
        </mc:Fallback>
      </mc:AlternateContent>
    </w:r>
    <w:r w:rsidR="00602F77">
      <w:rPr>
        <w:noProof/>
      </w:rPr>
      <mc:AlternateContent>
        <mc:Choice Requires="wps">
          <w:drawing>
            <wp:anchor distT="0" distB="0" distL="114300" distR="114300" simplePos="0" relativeHeight="251658243" behindDoc="0" locked="0" layoutInCell="1" allowOverlap="1" wp14:anchorId="53C8BFD6" wp14:editId="57746210">
              <wp:simplePos x="0" y="0"/>
              <wp:positionH relativeFrom="column">
                <wp:posOffset>-838200</wp:posOffset>
              </wp:positionH>
              <wp:positionV relativeFrom="paragraph">
                <wp:posOffset>1051560</wp:posOffset>
              </wp:positionV>
              <wp:extent cx="1695450" cy="0"/>
              <wp:effectExtent l="0" t="0" r="19050" b="19050"/>
              <wp:wrapNone/>
              <wp:docPr id="9" name="Straight Connector 9"/>
              <wp:cNvGraphicFramePr/>
              <a:graphic xmlns:a="http://schemas.openxmlformats.org/drawingml/2006/main">
                <a:graphicData uri="http://schemas.microsoft.com/office/word/2010/wordprocessingShape">
                  <wps:wsp>
                    <wps:cNvCnPr/>
                    <wps:spPr>
                      <a:xfrm flipH="1">
                        <a:off x="0" y="0"/>
                        <a:ext cx="169545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623E12" id="Straight Connector 9" o:spid="_x0000_s1026" style="position:absolute;flip:x;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pt,82.8pt" to="67.5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" strokecolor="black [3213]"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43A40"/>
    <w:multiLevelType w:val="hybridMultilevel"/>
    <w:tmpl w:val="CC768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D5102"/>
    <w:multiLevelType w:val="hybridMultilevel"/>
    <w:tmpl w:val="F02A05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BA7ECB"/>
    <w:multiLevelType w:val="hybridMultilevel"/>
    <w:tmpl w:val="F510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F1569"/>
    <w:multiLevelType w:val="hybridMultilevel"/>
    <w:tmpl w:val="1C44C78C"/>
    <w:lvl w:ilvl="0" w:tplc="088C49E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D867DA"/>
    <w:multiLevelType w:val="hybridMultilevel"/>
    <w:tmpl w:val="B99A0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765862"/>
    <w:multiLevelType w:val="multilevel"/>
    <w:tmpl w:val="F4BA08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6449D8"/>
    <w:multiLevelType w:val="hybridMultilevel"/>
    <w:tmpl w:val="70F84F48"/>
    <w:lvl w:ilvl="0" w:tplc="E3EEB68A">
      <w:start w:val="1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D1831"/>
    <w:multiLevelType w:val="hybridMultilevel"/>
    <w:tmpl w:val="89E82D40"/>
    <w:lvl w:ilvl="0" w:tplc="D2F0CF16">
      <w:numFmt w:val="bullet"/>
      <w:lvlText w:val="•"/>
      <w:lvlJc w:val="left"/>
      <w:pPr>
        <w:ind w:left="720" w:hanging="360"/>
      </w:pPr>
      <w:rPr>
        <w:rFonts w:ascii="Times New Roman" w:eastAsia="Times New Roman" w:hAnsi="Times New Roman" w:cs="Times New Roman" w:hint="default"/>
      </w:rPr>
    </w:lvl>
    <w:lvl w:ilvl="1" w:tplc="52A2690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5A778E"/>
    <w:multiLevelType w:val="hybridMultilevel"/>
    <w:tmpl w:val="A294B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5F037D"/>
    <w:multiLevelType w:val="hybridMultilevel"/>
    <w:tmpl w:val="07F83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FB5F84"/>
    <w:multiLevelType w:val="multilevel"/>
    <w:tmpl w:val="4D6CA5C2"/>
    <w:lvl w:ilvl="0">
      <w:start w:val="1"/>
      <w:numFmt w:val="bullet"/>
      <w:lvlText w:val=""/>
      <w:lvlJc w:val="left"/>
      <w:pPr>
        <w:tabs>
          <w:tab w:val="num" w:pos="1800"/>
        </w:tabs>
        <w:ind w:left="1800" w:hanging="360"/>
      </w:pPr>
      <w:rPr>
        <w:rFonts w:ascii="Symbol" w:hAnsi="Symbol" w:hint="default"/>
        <w:sz w:val="20"/>
      </w:rPr>
    </w:lvl>
    <w:lvl w:ilvl="1">
      <w:start w:val="1"/>
      <w:numFmt w:val="bullet"/>
      <w:lvlText w:val=""/>
      <w:lvlJc w:val="left"/>
      <w:pPr>
        <w:tabs>
          <w:tab w:val="num" w:pos="2520"/>
        </w:tabs>
        <w:ind w:left="2520" w:hanging="360"/>
      </w:pPr>
      <w:rPr>
        <w:rFonts w:ascii="Symbol" w:hAnsi="Symbol" w:hint="default"/>
        <w:sz w:val="20"/>
      </w:rPr>
    </w:lvl>
    <w:lvl w:ilvl="2">
      <w:start w:val="1"/>
      <w:numFmt w:val="bullet"/>
      <w:lvlText w:val=""/>
      <w:lvlJc w:val="left"/>
      <w:pPr>
        <w:tabs>
          <w:tab w:val="num" w:pos="3240"/>
        </w:tabs>
        <w:ind w:left="3240" w:hanging="360"/>
      </w:pPr>
      <w:rPr>
        <w:rFonts w:ascii="Symbol" w:hAnsi="Symbol" w:hint="default"/>
        <w:sz w:val="20"/>
      </w:rPr>
    </w:lvl>
    <w:lvl w:ilvl="3">
      <w:start w:val="1"/>
      <w:numFmt w:val="bullet"/>
      <w:lvlText w:val=""/>
      <w:lvlJc w:val="left"/>
      <w:pPr>
        <w:tabs>
          <w:tab w:val="num" w:pos="3960"/>
        </w:tabs>
        <w:ind w:left="3960" w:hanging="360"/>
      </w:pPr>
      <w:rPr>
        <w:rFonts w:ascii="Symbol" w:hAnsi="Symbol" w:hint="default"/>
        <w:sz w:val="20"/>
      </w:rPr>
    </w:lvl>
    <w:lvl w:ilvl="4">
      <w:start w:val="1"/>
      <w:numFmt w:val="bullet"/>
      <w:lvlText w:val=""/>
      <w:lvlJc w:val="left"/>
      <w:pPr>
        <w:tabs>
          <w:tab w:val="num" w:pos="4680"/>
        </w:tabs>
        <w:ind w:left="4680" w:hanging="360"/>
      </w:pPr>
      <w:rPr>
        <w:rFonts w:ascii="Symbol" w:hAnsi="Symbol" w:hint="default"/>
        <w:sz w:val="20"/>
      </w:rPr>
    </w:lvl>
    <w:lvl w:ilvl="5">
      <w:start w:val="1"/>
      <w:numFmt w:val="bullet"/>
      <w:lvlText w:val=""/>
      <w:lvlJc w:val="left"/>
      <w:pPr>
        <w:tabs>
          <w:tab w:val="num" w:pos="5400"/>
        </w:tabs>
        <w:ind w:left="5400" w:hanging="360"/>
      </w:pPr>
      <w:rPr>
        <w:rFonts w:ascii="Symbol" w:hAnsi="Symbol" w:hint="default"/>
        <w:sz w:val="20"/>
      </w:rPr>
    </w:lvl>
    <w:lvl w:ilvl="6">
      <w:start w:val="1"/>
      <w:numFmt w:val="bullet"/>
      <w:lvlText w:val=""/>
      <w:lvlJc w:val="left"/>
      <w:pPr>
        <w:tabs>
          <w:tab w:val="num" w:pos="6120"/>
        </w:tabs>
        <w:ind w:left="6120" w:hanging="360"/>
      </w:pPr>
      <w:rPr>
        <w:rFonts w:ascii="Symbol" w:hAnsi="Symbol" w:hint="default"/>
        <w:sz w:val="20"/>
      </w:rPr>
    </w:lvl>
    <w:lvl w:ilvl="7">
      <w:start w:val="1"/>
      <w:numFmt w:val="bullet"/>
      <w:lvlText w:val=""/>
      <w:lvlJc w:val="left"/>
      <w:pPr>
        <w:tabs>
          <w:tab w:val="num" w:pos="6840"/>
        </w:tabs>
        <w:ind w:left="6840" w:hanging="360"/>
      </w:pPr>
      <w:rPr>
        <w:rFonts w:ascii="Symbol" w:hAnsi="Symbol" w:hint="default"/>
        <w:sz w:val="20"/>
      </w:rPr>
    </w:lvl>
    <w:lvl w:ilvl="8">
      <w:start w:val="1"/>
      <w:numFmt w:val="bullet"/>
      <w:lvlText w:val=""/>
      <w:lvlJc w:val="left"/>
      <w:pPr>
        <w:tabs>
          <w:tab w:val="num" w:pos="7560"/>
        </w:tabs>
        <w:ind w:left="7560" w:hanging="360"/>
      </w:pPr>
      <w:rPr>
        <w:rFonts w:ascii="Symbol" w:hAnsi="Symbol" w:hint="default"/>
        <w:sz w:val="20"/>
      </w:rPr>
    </w:lvl>
  </w:abstractNum>
  <w:abstractNum w:abstractNumId="11" w15:restartNumberingAfterBreak="0">
    <w:nsid w:val="2B7E44F7"/>
    <w:multiLevelType w:val="hybridMultilevel"/>
    <w:tmpl w:val="FCE8E39C"/>
    <w:lvl w:ilvl="0" w:tplc="B206002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D908A4"/>
    <w:multiLevelType w:val="hybridMultilevel"/>
    <w:tmpl w:val="6E40FA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9F47D70"/>
    <w:multiLevelType w:val="hybridMultilevel"/>
    <w:tmpl w:val="049C2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1C4090"/>
    <w:multiLevelType w:val="hybridMultilevel"/>
    <w:tmpl w:val="08A4D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85671A"/>
    <w:multiLevelType w:val="hybridMultilevel"/>
    <w:tmpl w:val="A6743470"/>
    <w:lvl w:ilvl="0" w:tplc="B6F0BFF4">
      <w:start w:val="3400"/>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D1773EA"/>
    <w:multiLevelType w:val="hybridMultilevel"/>
    <w:tmpl w:val="69EC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11EC7"/>
    <w:multiLevelType w:val="hybridMultilevel"/>
    <w:tmpl w:val="29180CB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F452748"/>
    <w:multiLevelType w:val="hybridMultilevel"/>
    <w:tmpl w:val="5282C8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A7438A"/>
    <w:multiLevelType w:val="hybridMultilevel"/>
    <w:tmpl w:val="AEB4D830"/>
    <w:lvl w:ilvl="0" w:tplc="3866F5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C77F6B"/>
    <w:multiLevelType w:val="hybridMultilevel"/>
    <w:tmpl w:val="0E7E4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F76C9F"/>
    <w:multiLevelType w:val="hybridMultilevel"/>
    <w:tmpl w:val="E19A56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36724B1"/>
    <w:multiLevelType w:val="multilevel"/>
    <w:tmpl w:val="952C1DB4"/>
    <w:lvl w:ilvl="0">
      <w:start w:val="1"/>
      <w:numFmt w:val="bullet"/>
      <w:lvlText w:val=""/>
      <w:lvlJc w:val="left"/>
      <w:pPr>
        <w:tabs>
          <w:tab w:val="num" w:pos="1800"/>
        </w:tabs>
        <w:ind w:left="1800" w:hanging="360"/>
      </w:pPr>
      <w:rPr>
        <w:rFonts w:ascii="Symbol" w:hAnsi="Symbol" w:hint="default"/>
        <w:sz w:val="20"/>
      </w:rPr>
    </w:lvl>
    <w:lvl w:ilvl="1">
      <w:start w:val="1"/>
      <w:numFmt w:val="bullet"/>
      <w:lvlText w:val=""/>
      <w:lvlJc w:val="left"/>
      <w:pPr>
        <w:tabs>
          <w:tab w:val="num" w:pos="2520"/>
        </w:tabs>
        <w:ind w:left="2520" w:hanging="360"/>
      </w:pPr>
      <w:rPr>
        <w:rFonts w:ascii="Symbol" w:hAnsi="Symbol" w:hint="default"/>
        <w:sz w:val="20"/>
      </w:rPr>
    </w:lvl>
    <w:lvl w:ilvl="2">
      <w:start w:val="1"/>
      <w:numFmt w:val="bullet"/>
      <w:lvlText w:val=""/>
      <w:lvlJc w:val="left"/>
      <w:pPr>
        <w:tabs>
          <w:tab w:val="num" w:pos="3240"/>
        </w:tabs>
        <w:ind w:left="3240" w:hanging="360"/>
      </w:pPr>
      <w:rPr>
        <w:rFonts w:ascii="Symbol" w:hAnsi="Symbol" w:hint="default"/>
        <w:sz w:val="20"/>
      </w:rPr>
    </w:lvl>
    <w:lvl w:ilvl="3">
      <w:start w:val="1"/>
      <w:numFmt w:val="bullet"/>
      <w:lvlText w:val=""/>
      <w:lvlJc w:val="left"/>
      <w:pPr>
        <w:tabs>
          <w:tab w:val="num" w:pos="3960"/>
        </w:tabs>
        <w:ind w:left="3960" w:hanging="360"/>
      </w:pPr>
      <w:rPr>
        <w:rFonts w:ascii="Symbol" w:hAnsi="Symbol" w:hint="default"/>
        <w:sz w:val="20"/>
      </w:rPr>
    </w:lvl>
    <w:lvl w:ilvl="4">
      <w:start w:val="1"/>
      <w:numFmt w:val="bullet"/>
      <w:lvlText w:val=""/>
      <w:lvlJc w:val="left"/>
      <w:pPr>
        <w:tabs>
          <w:tab w:val="num" w:pos="4680"/>
        </w:tabs>
        <w:ind w:left="4680" w:hanging="360"/>
      </w:pPr>
      <w:rPr>
        <w:rFonts w:ascii="Symbol" w:hAnsi="Symbol" w:hint="default"/>
        <w:sz w:val="20"/>
      </w:rPr>
    </w:lvl>
    <w:lvl w:ilvl="5">
      <w:start w:val="1"/>
      <w:numFmt w:val="bullet"/>
      <w:lvlText w:val=""/>
      <w:lvlJc w:val="left"/>
      <w:pPr>
        <w:tabs>
          <w:tab w:val="num" w:pos="5400"/>
        </w:tabs>
        <w:ind w:left="5400" w:hanging="360"/>
      </w:pPr>
      <w:rPr>
        <w:rFonts w:ascii="Symbol" w:hAnsi="Symbol" w:hint="default"/>
        <w:sz w:val="20"/>
      </w:rPr>
    </w:lvl>
    <w:lvl w:ilvl="6">
      <w:start w:val="1"/>
      <w:numFmt w:val="bullet"/>
      <w:lvlText w:val=""/>
      <w:lvlJc w:val="left"/>
      <w:pPr>
        <w:tabs>
          <w:tab w:val="num" w:pos="6120"/>
        </w:tabs>
        <w:ind w:left="6120" w:hanging="360"/>
      </w:pPr>
      <w:rPr>
        <w:rFonts w:ascii="Symbol" w:hAnsi="Symbol" w:hint="default"/>
        <w:sz w:val="20"/>
      </w:rPr>
    </w:lvl>
    <w:lvl w:ilvl="7">
      <w:start w:val="1"/>
      <w:numFmt w:val="bullet"/>
      <w:lvlText w:val=""/>
      <w:lvlJc w:val="left"/>
      <w:pPr>
        <w:tabs>
          <w:tab w:val="num" w:pos="6840"/>
        </w:tabs>
        <w:ind w:left="6840" w:hanging="360"/>
      </w:pPr>
      <w:rPr>
        <w:rFonts w:ascii="Symbol" w:hAnsi="Symbol" w:hint="default"/>
        <w:sz w:val="20"/>
      </w:rPr>
    </w:lvl>
    <w:lvl w:ilvl="8">
      <w:start w:val="1"/>
      <w:numFmt w:val="bullet"/>
      <w:lvlText w:val=""/>
      <w:lvlJc w:val="left"/>
      <w:pPr>
        <w:tabs>
          <w:tab w:val="num" w:pos="7560"/>
        </w:tabs>
        <w:ind w:left="7560" w:hanging="360"/>
      </w:pPr>
      <w:rPr>
        <w:rFonts w:ascii="Symbol" w:hAnsi="Symbol" w:hint="default"/>
        <w:sz w:val="20"/>
      </w:rPr>
    </w:lvl>
  </w:abstractNum>
  <w:abstractNum w:abstractNumId="23" w15:restartNumberingAfterBreak="0">
    <w:nsid w:val="68CD556D"/>
    <w:multiLevelType w:val="multilevel"/>
    <w:tmpl w:val="FFEA5B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E557AE9"/>
    <w:multiLevelType w:val="hybridMultilevel"/>
    <w:tmpl w:val="57C488C4"/>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288254E"/>
    <w:multiLevelType w:val="hybridMultilevel"/>
    <w:tmpl w:val="4386CAB8"/>
    <w:lvl w:ilvl="0" w:tplc="F2261C2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041AA7"/>
    <w:multiLevelType w:val="hybridMultilevel"/>
    <w:tmpl w:val="9C6E9606"/>
    <w:lvl w:ilvl="0" w:tplc="B206002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4E28FC"/>
    <w:multiLevelType w:val="hybridMultilevel"/>
    <w:tmpl w:val="0D90C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8251994">
    <w:abstractNumId w:val="24"/>
  </w:num>
  <w:num w:numId="2" w16cid:durableId="1366250224">
    <w:abstractNumId w:val="15"/>
  </w:num>
  <w:num w:numId="3" w16cid:durableId="1944528402">
    <w:abstractNumId w:val="1"/>
  </w:num>
  <w:num w:numId="4" w16cid:durableId="1555463265">
    <w:abstractNumId w:val="0"/>
  </w:num>
  <w:num w:numId="5" w16cid:durableId="1136605362">
    <w:abstractNumId w:val="21"/>
  </w:num>
  <w:num w:numId="6" w16cid:durableId="257492897">
    <w:abstractNumId w:val="9"/>
  </w:num>
  <w:num w:numId="7" w16cid:durableId="835728307">
    <w:abstractNumId w:val="8"/>
  </w:num>
  <w:num w:numId="8" w16cid:durableId="15467888">
    <w:abstractNumId w:val="13"/>
  </w:num>
  <w:num w:numId="9" w16cid:durableId="93090055">
    <w:abstractNumId w:val="3"/>
  </w:num>
  <w:num w:numId="10" w16cid:durableId="1857689067">
    <w:abstractNumId w:val="12"/>
  </w:num>
  <w:num w:numId="11" w16cid:durableId="978195306">
    <w:abstractNumId w:val="22"/>
  </w:num>
  <w:num w:numId="12" w16cid:durableId="1964262738">
    <w:abstractNumId w:val="10"/>
  </w:num>
  <w:num w:numId="13" w16cid:durableId="1925217960">
    <w:abstractNumId w:val="23"/>
  </w:num>
  <w:num w:numId="14" w16cid:durableId="1275791584">
    <w:abstractNumId w:val="5"/>
  </w:num>
  <w:num w:numId="15" w16cid:durableId="1864516214">
    <w:abstractNumId w:val="6"/>
  </w:num>
  <w:num w:numId="16" w16cid:durableId="875115478">
    <w:abstractNumId w:val="18"/>
  </w:num>
  <w:num w:numId="17" w16cid:durableId="1758818475">
    <w:abstractNumId w:val="4"/>
  </w:num>
  <w:num w:numId="18" w16cid:durableId="10840570">
    <w:abstractNumId w:val="20"/>
  </w:num>
  <w:num w:numId="19" w16cid:durableId="1913543135">
    <w:abstractNumId w:val="25"/>
  </w:num>
  <w:num w:numId="20" w16cid:durableId="1555920520">
    <w:abstractNumId w:val="2"/>
  </w:num>
  <w:num w:numId="21" w16cid:durableId="1708874865">
    <w:abstractNumId w:val="19"/>
  </w:num>
  <w:num w:numId="22" w16cid:durableId="473371427">
    <w:abstractNumId w:val="16"/>
  </w:num>
  <w:num w:numId="23" w16cid:durableId="1954630416">
    <w:abstractNumId w:val="26"/>
  </w:num>
  <w:num w:numId="24" w16cid:durableId="1774324590">
    <w:abstractNumId w:val="11"/>
  </w:num>
  <w:num w:numId="25" w16cid:durableId="118378700">
    <w:abstractNumId w:val="7"/>
  </w:num>
  <w:num w:numId="26" w16cid:durableId="1667707948">
    <w:abstractNumId w:val="14"/>
  </w:num>
  <w:num w:numId="27" w16cid:durableId="1731266005">
    <w:abstractNumId w:val="27"/>
  </w:num>
  <w:num w:numId="28" w16cid:durableId="183653109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MzQ1MTcwMTG2tDRV0lEKTi0uzszPAykwNKgFAF5hpxgtAAAA"/>
  </w:docVars>
  <w:rsids>
    <w:rsidRoot w:val="00232A45"/>
    <w:rsid w:val="00015130"/>
    <w:rsid w:val="00021DBD"/>
    <w:rsid w:val="00027584"/>
    <w:rsid w:val="00042385"/>
    <w:rsid w:val="00057A30"/>
    <w:rsid w:val="00062B3E"/>
    <w:rsid w:val="00066722"/>
    <w:rsid w:val="000814DD"/>
    <w:rsid w:val="000A0227"/>
    <w:rsid w:val="000A434A"/>
    <w:rsid w:val="000A4951"/>
    <w:rsid w:val="000B6412"/>
    <w:rsid w:val="000C59EF"/>
    <w:rsid w:val="000D0F13"/>
    <w:rsid w:val="000E1D88"/>
    <w:rsid w:val="000E222E"/>
    <w:rsid w:val="000E3336"/>
    <w:rsid w:val="000E3F94"/>
    <w:rsid w:val="000E5FD1"/>
    <w:rsid w:val="000E6B60"/>
    <w:rsid w:val="001030A7"/>
    <w:rsid w:val="001043FB"/>
    <w:rsid w:val="00110989"/>
    <w:rsid w:val="001112B1"/>
    <w:rsid w:val="00113395"/>
    <w:rsid w:val="00114A05"/>
    <w:rsid w:val="001312EE"/>
    <w:rsid w:val="001348E2"/>
    <w:rsid w:val="00166C45"/>
    <w:rsid w:val="001761C7"/>
    <w:rsid w:val="00176E53"/>
    <w:rsid w:val="001911BB"/>
    <w:rsid w:val="00192FD6"/>
    <w:rsid w:val="00194328"/>
    <w:rsid w:val="00196B8B"/>
    <w:rsid w:val="001A495F"/>
    <w:rsid w:val="001B1EBA"/>
    <w:rsid w:val="001D22B6"/>
    <w:rsid w:val="001D7EB0"/>
    <w:rsid w:val="001E68F5"/>
    <w:rsid w:val="001E709F"/>
    <w:rsid w:val="001F72A9"/>
    <w:rsid w:val="0020108B"/>
    <w:rsid w:val="00226B8F"/>
    <w:rsid w:val="00232A45"/>
    <w:rsid w:val="00240351"/>
    <w:rsid w:val="0026457B"/>
    <w:rsid w:val="002645A8"/>
    <w:rsid w:val="00272323"/>
    <w:rsid w:val="002842F6"/>
    <w:rsid w:val="00285B9C"/>
    <w:rsid w:val="002942E8"/>
    <w:rsid w:val="00295B1C"/>
    <w:rsid w:val="002A57C5"/>
    <w:rsid w:val="002B302E"/>
    <w:rsid w:val="002B3185"/>
    <w:rsid w:val="002C11B9"/>
    <w:rsid w:val="002C2ACD"/>
    <w:rsid w:val="002C7AF5"/>
    <w:rsid w:val="002D70CF"/>
    <w:rsid w:val="002F28DC"/>
    <w:rsid w:val="002F302B"/>
    <w:rsid w:val="002F545A"/>
    <w:rsid w:val="00305D51"/>
    <w:rsid w:val="00331531"/>
    <w:rsid w:val="0034159F"/>
    <w:rsid w:val="00350515"/>
    <w:rsid w:val="00350736"/>
    <w:rsid w:val="00351C3E"/>
    <w:rsid w:val="00351FA7"/>
    <w:rsid w:val="00353FC1"/>
    <w:rsid w:val="00356CCF"/>
    <w:rsid w:val="003641ED"/>
    <w:rsid w:val="003653FE"/>
    <w:rsid w:val="003705C0"/>
    <w:rsid w:val="00371700"/>
    <w:rsid w:val="00373032"/>
    <w:rsid w:val="0037317D"/>
    <w:rsid w:val="00381924"/>
    <w:rsid w:val="00383095"/>
    <w:rsid w:val="00384A5D"/>
    <w:rsid w:val="00392FF6"/>
    <w:rsid w:val="0039721A"/>
    <w:rsid w:val="003A0B18"/>
    <w:rsid w:val="003D7D36"/>
    <w:rsid w:val="003E2AF4"/>
    <w:rsid w:val="003E3685"/>
    <w:rsid w:val="00401601"/>
    <w:rsid w:val="00416A14"/>
    <w:rsid w:val="00435E37"/>
    <w:rsid w:val="004434D7"/>
    <w:rsid w:val="00444945"/>
    <w:rsid w:val="00447EBB"/>
    <w:rsid w:val="00455906"/>
    <w:rsid w:val="00460565"/>
    <w:rsid w:val="004654B3"/>
    <w:rsid w:val="004666BE"/>
    <w:rsid w:val="00470A20"/>
    <w:rsid w:val="00471155"/>
    <w:rsid w:val="00471521"/>
    <w:rsid w:val="00473186"/>
    <w:rsid w:val="00474E23"/>
    <w:rsid w:val="00477981"/>
    <w:rsid w:val="00481F28"/>
    <w:rsid w:val="00483454"/>
    <w:rsid w:val="00492A43"/>
    <w:rsid w:val="00493BA2"/>
    <w:rsid w:val="004B1453"/>
    <w:rsid w:val="004B25FC"/>
    <w:rsid w:val="004B50A2"/>
    <w:rsid w:val="004D14AF"/>
    <w:rsid w:val="004D7FD6"/>
    <w:rsid w:val="004E704D"/>
    <w:rsid w:val="004E7CF6"/>
    <w:rsid w:val="004F0202"/>
    <w:rsid w:val="004F788B"/>
    <w:rsid w:val="004F797A"/>
    <w:rsid w:val="00502A04"/>
    <w:rsid w:val="00502A9C"/>
    <w:rsid w:val="00504706"/>
    <w:rsid w:val="0051342E"/>
    <w:rsid w:val="0052249A"/>
    <w:rsid w:val="00525369"/>
    <w:rsid w:val="00533F69"/>
    <w:rsid w:val="00545C8B"/>
    <w:rsid w:val="00547698"/>
    <w:rsid w:val="00560D70"/>
    <w:rsid w:val="00561EEE"/>
    <w:rsid w:val="00577A66"/>
    <w:rsid w:val="00583EB5"/>
    <w:rsid w:val="00587701"/>
    <w:rsid w:val="005975E9"/>
    <w:rsid w:val="005A1815"/>
    <w:rsid w:val="005B01DA"/>
    <w:rsid w:val="005B6340"/>
    <w:rsid w:val="005B63B7"/>
    <w:rsid w:val="005D33A2"/>
    <w:rsid w:val="005E5D39"/>
    <w:rsid w:val="0060118F"/>
    <w:rsid w:val="00602F77"/>
    <w:rsid w:val="0062271C"/>
    <w:rsid w:val="00626935"/>
    <w:rsid w:val="00630E64"/>
    <w:rsid w:val="00633BE1"/>
    <w:rsid w:val="00635924"/>
    <w:rsid w:val="00637F25"/>
    <w:rsid w:val="00640516"/>
    <w:rsid w:val="00641AA9"/>
    <w:rsid w:val="006472B6"/>
    <w:rsid w:val="0068161C"/>
    <w:rsid w:val="006836D4"/>
    <w:rsid w:val="00695CCB"/>
    <w:rsid w:val="006B1C29"/>
    <w:rsid w:val="006D09E0"/>
    <w:rsid w:val="006D1F55"/>
    <w:rsid w:val="006D37F1"/>
    <w:rsid w:val="006E5956"/>
    <w:rsid w:val="006F3760"/>
    <w:rsid w:val="006F61AD"/>
    <w:rsid w:val="00710D7E"/>
    <w:rsid w:val="00711DD2"/>
    <w:rsid w:val="00732628"/>
    <w:rsid w:val="0074407E"/>
    <w:rsid w:val="00747DE6"/>
    <w:rsid w:val="00754FE5"/>
    <w:rsid w:val="00764CD4"/>
    <w:rsid w:val="00773841"/>
    <w:rsid w:val="007765D0"/>
    <w:rsid w:val="00790B00"/>
    <w:rsid w:val="007B0CBE"/>
    <w:rsid w:val="007B2269"/>
    <w:rsid w:val="007D41EF"/>
    <w:rsid w:val="007D66A7"/>
    <w:rsid w:val="00801F2D"/>
    <w:rsid w:val="008123A8"/>
    <w:rsid w:val="00820603"/>
    <w:rsid w:val="00822E80"/>
    <w:rsid w:val="0082431B"/>
    <w:rsid w:val="008419C6"/>
    <w:rsid w:val="00855BB6"/>
    <w:rsid w:val="008806AE"/>
    <w:rsid w:val="00887CFE"/>
    <w:rsid w:val="008A5ECD"/>
    <w:rsid w:val="008B4CDB"/>
    <w:rsid w:val="008C151B"/>
    <w:rsid w:val="008D67FF"/>
    <w:rsid w:val="00902CF1"/>
    <w:rsid w:val="0093506E"/>
    <w:rsid w:val="00937869"/>
    <w:rsid w:val="009464BD"/>
    <w:rsid w:val="0095420C"/>
    <w:rsid w:val="00956442"/>
    <w:rsid w:val="009620B4"/>
    <w:rsid w:val="00965B5D"/>
    <w:rsid w:val="00965CA1"/>
    <w:rsid w:val="0096765F"/>
    <w:rsid w:val="009716E7"/>
    <w:rsid w:val="00982963"/>
    <w:rsid w:val="0098497A"/>
    <w:rsid w:val="009860A9"/>
    <w:rsid w:val="00995F7E"/>
    <w:rsid w:val="009A48E5"/>
    <w:rsid w:val="009B0FE0"/>
    <w:rsid w:val="009B645B"/>
    <w:rsid w:val="009C007F"/>
    <w:rsid w:val="009C2191"/>
    <w:rsid w:val="009C7F58"/>
    <w:rsid w:val="009E06F5"/>
    <w:rsid w:val="009E428F"/>
    <w:rsid w:val="009E42D4"/>
    <w:rsid w:val="009F04E4"/>
    <w:rsid w:val="00A03372"/>
    <w:rsid w:val="00A03835"/>
    <w:rsid w:val="00A11F1C"/>
    <w:rsid w:val="00A1656B"/>
    <w:rsid w:val="00A5129E"/>
    <w:rsid w:val="00A5133B"/>
    <w:rsid w:val="00A61048"/>
    <w:rsid w:val="00A628FD"/>
    <w:rsid w:val="00A62D73"/>
    <w:rsid w:val="00A86DC4"/>
    <w:rsid w:val="00AA0927"/>
    <w:rsid w:val="00AA2E17"/>
    <w:rsid w:val="00AA451B"/>
    <w:rsid w:val="00AB53B6"/>
    <w:rsid w:val="00AB7993"/>
    <w:rsid w:val="00AD2EE5"/>
    <w:rsid w:val="00B01BEF"/>
    <w:rsid w:val="00B060FD"/>
    <w:rsid w:val="00B075B5"/>
    <w:rsid w:val="00B14B57"/>
    <w:rsid w:val="00B15579"/>
    <w:rsid w:val="00B155FA"/>
    <w:rsid w:val="00B16B6E"/>
    <w:rsid w:val="00B1777F"/>
    <w:rsid w:val="00B2066F"/>
    <w:rsid w:val="00B240CC"/>
    <w:rsid w:val="00B25D77"/>
    <w:rsid w:val="00B341C9"/>
    <w:rsid w:val="00B44290"/>
    <w:rsid w:val="00B572F2"/>
    <w:rsid w:val="00B65D2F"/>
    <w:rsid w:val="00B713E7"/>
    <w:rsid w:val="00B850AD"/>
    <w:rsid w:val="00B85A39"/>
    <w:rsid w:val="00B915AB"/>
    <w:rsid w:val="00BA4E2D"/>
    <w:rsid w:val="00BB6342"/>
    <w:rsid w:val="00BB7F2E"/>
    <w:rsid w:val="00BD03BF"/>
    <w:rsid w:val="00BD5097"/>
    <w:rsid w:val="00BE59CA"/>
    <w:rsid w:val="00BE755A"/>
    <w:rsid w:val="00BF1D7E"/>
    <w:rsid w:val="00BF742B"/>
    <w:rsid w:val="00C07546"/>
    <w:rsid w:val="00C2215D"/>
    <w:rsid w:val="00C22F98"/>
    <w:rsid w:val="00C6252E"/>
    <w:rsid w:val="00C65FE7"/>
    <w:rsid w:val="00C741A1"/>
    <w:rsid w:val="00C76F07"/>
    <w:rsid w:val="00C835EC"/>
    <w:rsid w:val="00C94F72"/>
    <w:rsid w:val="00CA072F"/>
    <w:rsid w:val="00CA7B6A"/>
    <w:rsid w:val="00CB191B"/>
    <w:rsid w:val="00CB1E54"/>
    <w:rsid w:val="00CB2FE6"/>
    <w:rsid w:val="00CB379F"/>
    <w:rsid w:val="00CC43C5"/>
    <w:rsid w:val="00CE1224"/>
    <w:rsid w:val="00CE3768"/>
    <w:rsid w:val="00D02E86"/>
    <w:rsid w:val="00D2054F"/>
    <w:rsid w:val="00D2213C"/>
    <w:rsid w:val="00D379AB"/>
    <w:rsid w:val="00D40DBF"/>
    <w:rsid w:val="00D4278D"/>
    <w:rsid w:val="00D53D03"/>
    <w:rsid w:val="00D5722B"/>
    <w:rsid w:val="00D634D7"/>
    <w:rsid w:val="00D67515"/>
    <w:rsid w:val="00D73C2B"/>
    <w:rsid w:val="00D76A28"/>
    <w:rsid w:val="00D77585"/>
    <w:rsid w:val="00D81838"/>
    <w:rsid w:val="00D82552"/>
    <w:rsid w:val="00D832E0"/>
    <w:rsid w:val="00D864EC"/>
    <w:rsid w:val="00D907E8"/>
    <w:rsid w:val="00D919B4"/>
    <w:rsid w:val="00D97CFC"/>
    <w:rsid w:val="00DA29EE"/>
    <w:rsid w:val="00DA70BA"/>
    <w:rsid w:val="00DB0439"/>
    <w:rsid w:val="00DB32A7"/>
    <w:rsid w:val="00DB3762"/>
    <w:rsid w:val="00DB3D3E"/>
    <w:rsid w:val="00DB636B"/>
    <w:rsid w:val="00DB7A27"/>
    <w:rsid w:val="00DC330C"/>
    <w:rsid w:val="00DC49D6"/>
    <w:rsid w:val="00DD4322"/>
    <w:rsid w:val="00DE2FF5"/>
    <w:rsid w:val="00E01824"/>
    <w:rsid w:val="00E052DD"/>
    <w:rsid w:val="00E07595"/>
    <w:rsid w:val="00E07729"/>
    <w:rsid w:val="00E100B2"/>
    <w:rsid w:val="00E169C0"/>
    <w:rsid w:val="00E17195"/>
    <w:rsid w:val="00E17977"/>
    <w:rsid w:val="00E23599"/>
    <w:rsid w:val="00E30074"/>
    <w:rsid w:val="00E372B8"/>
    <w:rsid w:val="00E37F79"/>
    <w:rsid w:val="00E52FF8"/>
    <w:rsid w:val="00E60BF2"/>
    <w:rsid w:val="00E65809"/>
    <w:rsid w:val="00E669A4"/>
    <w:rsid w:val="00E76D98"/>
    <w:rsid w:val="00E810B0"/>
    <w:rsid w:val="00E81E6F"/>
    <w:rsid w:val="00E8360B"/>
    <w:rsid w:val="00E87721"/>
    <w:rsid w:val="00E91293"/>
    <w:rsid w:val="00E95453"/>
    <w:rsid w:val="00EA0C61"/>
    <w:rsid w:val="00EA3441"/>
    <w:rsid w:val="00EB52FD"/>
    <w:rsid w:val="00ED17A7"/>
    <w:rsid w:val="00ED6502"/>
    <w:rsid w:val="00EE2BF4"/>
    <w:rsid w:val="00EF00C7"/>
    <w:rsid w:val="00F01F9F"/>
    <w:rsid w:val="00F022A9"/>
    <w:rsid w:val="00F06614"/>
    <w:rsid w:val="00F101D9"/>
    <w:rsid w:val="00F20A45"/>
    <w:rsid w:val="00F22668"/>
    <w:rsid w:val="00F2333E"/>
    <w:rsid w:val="00F24B42"/>
    <w:rsid w:val="00F326A4"/>
    <w:rsid w:val="00F46FE0"/>
    <w:rsid w:val="00F7338D"/>
    <w:rsid w:val="00F77585"/>
    <w:rsid w:val="00F851A7"/>
    <w:rsid w:val="00F91141"/>
    <w:rsid w:val="00F91BCA"/>
    <w:rsid w:val="00F94128"/>
    <w:rsid w:val="00FA202D"/>
    <w:rsid w:val="00FB3B28"/>
    <w:rsid w:val="00FC6D25"/>
    <w:rsid w:val="00FD0710"/>
    <w:rsid w:val="00FD7C32"/>
    <w:rsid w:val="00FE2036"/>
    <w:rsid w:val="00FE2BB8"/>
    <w:rsid w:val="135D09BF"/>
    <w:rsid w:val="30615ACF"/>
    <w:rsid w:val="33CC0DA9"/>
    <w:rsid w:val="536C8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3EE203"/>
  <w15:chartTrackingRefBased/>
  <w15:docId w15:val="{EE2E096D-AEFC-4141-9861-468282182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3685"/>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2A45"/>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32A45"/>
  </w:style>
  <w:style w:type="paragraph" w:styleId="Footer">
    <w:name w:val="footer"/>
    <w:basedOn w:val="Normal"/>
    <w:link w:val="FooterChar"/>
    <w:uiPriority w:val="99"/>
    <w:unhideWhenUsed/>
    <w:rsid w:val="00232A4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32A45"/>
  </w:style>
  <w:style w:type="paragraph" w:styleId="BalloonText">
    <w:name w:val="Balloon Text"/>
    <w:basedOn w:val="Normal"/>
    <w:link w:val="BalloonTextChar"/>
    <w:uiPriority w:val="99"/>
    <w:semiHidden/>
    <w:unhideWhenUsed/>
    <w:rsid w:val="00E60B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BF2"/>
    <w:rPr>
      <w:rFonts w:ascii="Segoe UI" w:hAnsi="Segoe UI" w:cs="Segoe UI"/>
      <w:sz w:val="18"/>
      <w:szCs w:val="18"/>
    </w:rPr>
  </w:style>
  <w:style w:type="character" w:styleId="Hyperlink">
    <w:name w:val="Hyperlink"/>
    <w:basedOn w:val="DefaultParagraphFont"/>
    <w:uiPriority w:val="99"/>
    <w:unhideWhenUsed/>
    <w:rsid w:val="00602F77"/>
    <w:rPr>
      <w:color w:val="0563C1" w:themeColor="hyperlink"/>
      <w:u w:val="single"/>
    </w:rPr>
  </w:style>
  <w:style w:type="table" w:styleId="TableGrid">
    <w:name w:val="Table Grid"/>
    <w:basedOn w:val="TableNormal"/>
    <w:rsid w:val="00E52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52FF8"/>
    <w:pPr>
      <w:spacing w:after="160" w:line="259" w:lineRule="auto"/>
      <w:contextualSpacing/>
    </w:pPr>
    <w:rPr>
      <w:rFonts w:asciiTheme="minorHAnsi" w:eastAsiaTheme="minorHAnsi" w:hAnsiTheme="minorHAnsi" w:cstheme="minorBidi"/>
      <w:sz w:val="22"/>
      <w:szCs w:val="22"/>
    </w:rPr>
  </w:style>
  <w:style w:type="paragraph" w:styleId="NoSpacing">
    <w:name w:val="No Spacing"/>
    <w:uiPriority w:val="1"/>
    <w:qFormat/>
    <w:rsid w:val="00E17977"/>
  </w:style>
  <w:style w:type="paragraph" w:styleId="BodyTextIndent">
    <w:name w:val="Body Text Indent"/>
    <w:basedOn w:val="Normal"/>
    <w:link w:val="BodyTextIndentChar"/>
    <w:semiHidden/>
    <w:unhideWhenUsed/>
    <w:rsid w:val="00633BE1"/>
    <w:pPr>
      <w:ind w:firstLine="1440"/>
    </w:pPr>
  </w:style>
  <w:style w:type="character" w:customStyle="1" w:styleId="BodyTextIndentChar">
    <w:name w:val="Body Text Indent Char"/>
    <w:basedOn w:val="DefaultParagraphFont"/>
    <w:link w:val="BodyTextIndent"/>
    <w:semiHidden/>
    <w:rsid w:val="00633BE1"/>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434D7"/>
    <w:rPr>
      <w:color w:val="605E5C"/>
      <w:shd w:val="clear" w:color="auto" w:fill="E1DFDD"/>
    </w:rPr>
  </w:style>
  <w:style w:type="paragraph" w:customStyle="1" w:styleId="Style1">
    <w:name w:val="Style1"/>
    <w:basedOn w:val="Normal"/>
    <w:link w:val="Style1Char"/>
    <w:qFormat/>
    <w:rsid w:val="0096765F"/>
  </w:style>
  <w:style w:type="character" w:customStyle="1" w:styleId="Style1Char">
    <w:name w:val="Style1 Char"/>
    <w:basedOn w:val="DefaultParagraphFont"/>
    <w:link w:val="Style1"/>
    <w:rsid w:val="0096765F"/>
    <w:rPr>
      <w:rFonts w:ascii="Times New Roman" w:eastAsia="Times New Roman" w:hAnsi="Times New Roman" w:cs="Times New Roman"/>
      <w:sz w:val="24"/>
      <w:szCs w:val="24"/>
    </w:rPr>
  </w:style>
  <w:style w:type="paragraph" w:styleId="NormalWeb">
    <w:name w:val="Normal (Web)"/>
    <w:basedOn w:val="Normal"/>
    <w:uiPriority w:val="99"/>
    <w:unhideWhenUsed/>
    <w:rsid w:val="003705C0"/>
    <w:pPr>
      <w:spacing w:before="100" w:beforeAutospacing="1" w:after="100" w:afterAutospacing="1"/>
      <w:ind w:left="0" w:firstLine="0"/>
    </w:pPr>
  </w:style>
  <w:style w:type="paragraph" w:customStyle="1" w:styleId="font-claude-response-body">
    <w:name w:val="font-claude-response-body"/>
    <w:basedOn w:val="Normal"/>
    <w:rsid w:val="001312EE"/>
    <w:pPr>
      <w:spacing w:before="100" w:beforeAutospacing="1" w:after="100" w:afterAutospacing="1"/>
      <w:ind w:left="0" w:firstLine="0"/>
    </w:pPr>
  </w:style>
  <w:style w:type="character" w:styleId="Strong">
    <w:name w:val="Strong"/>
    <w:basedOn w:val="DefaultParagraphFont"/>
    <w:uiPriority w:val="22"/>
    <w:qFormat/>
    <w:rsid w:val="001312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480283">
      <w:bodyDiv w:val="1"/>
      <w:marLeft w:val="0"/>
      <w:marRight w:val="0"/>
      <w:marTop w:val="0"/>
      <w:marBottom w:val="0"/>
      <w:divBdr>
        <w:top w:val="none" w:sz="0" w:space="0" w:color="auto"/>
        <w:left w:val="none" w:sz="0" w:space="0" w:color="auto"/>
        <w:bottom w:val="none" w:sz="0" w:space="0" w:color="auto"/>
        <w:right w:val="none" w:sz="0" w:space="0" w:color="auto"/>
      </w:divBdr>
    </w:div>
    <w:div w:id="754517018">
      <w:bodyDiv w:val="1"/>
      <w:marLeft w:val="0"/>
      <w:marRight w:val="0"/>
      <w:marTop w:val="0"/>
      <w:marBottom w:val="0"/>
      <w:divBdr>
        <w:top w:val="none" w:sz="0" w:space="0" w:color="auto"/>
        <w:left w:val="none" w:sz="0" w:space="0" w:color="auto"/>
        <w:bottom w:val="none" w:sz="0" w:space="0" w:color="auto"/>
        <w:right w:val="none" w:sz="0" w:space="0" w:color="auto"/>
      </w:divBdr>
    </w:div>
    <w:div w:id="1120106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D8F3E86C662E4FA6664518A8D8BAE6" ma:contentTypeVersion="13" ma:contentTypeDescription="Create a new document." ma:contentTypeScope="" ma:versionID="603a2236c2c0e819e8568aed7b97433d">
  <xsd:schema xmlns:xsd="http://www.w3.org/2001/XMLSchema" xmlns:xs="http://www.w3.org/2001/XMLSchema" xmlns:p="http://schemas.microsoft.com/office/2006/metadata/properties" xmlns:ns2="1f7d812f-80e9-41e0-8531-b366817dac8e" xmlns:ns3="e150c351-ecf3-44e1-a423-0bcc53c007b4" targetNamespace="http://schemas.microsoft.com/office/2006/metadata/properties" ma:root="true" ma:fieldsID="633f5df8cd3039d8820031656dbcc7b0" ns2:_="" ns3:_="">
    <xsd:import namespace="1f7d812f-80e9-41e0-8531-b366817dac8e"/>
    <xsd:import namespace="e150c351-ecf3-44e1-a423-0bcc53c007b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lcf76f155ced4ddcb4097134ff3c332f" minOccurs="0"/>
                <xsd:element ref="ns3:TaxCatchAll"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7d812f-80e9-41e0-8531-b366817dac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BillingMetadata" ma:index="15" nillable="true" ma:displayName="MediaServiceBillingMetadata" ma:hidden="true" ma:internalName="MediaServiceBillingMetadata"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c55a41f-5c03-4616-be4c-21072ff56305"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50c351-ecf3-44e1-a423-0bcc53c007b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3ab3788-a156-42e3-84ed-070aac0776f8}" ma:internalName="TaxCatchAll" ma:showField="CatchAllData" ma:web="e150c351-ecf3-44e1-a423-0bcc53c007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f7d812f-80e9-41e0-8531-b366817dac8e">
      <Terms xmlns="http://schemas.microsoft.com/office/infopath/2007/PartnerControls"/>
    </lcf76f155ced4ddcb4097134ff3c332f>
    <TaxCatchAll xmlns="e150c351-ecf3-44e1-a423-0bcc53c007b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8D37B2-CCD9-4ABC-980A-702A1E3546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7d812f-80e9-41e0-8531-b366817dac8e"/>
    <ds:schemaRef ds:uri="e150c351-ecf3-44e1-a423-0bcc53c007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05D007-96D1-4587-AD2E-205A258A702C}">
  <ds:schemaRefs>
    <ds:schemaRef ds:uri="http://schemas.openxmlformats.org/officeDocument/2006/bibliography"/>
  </ds:schemaRefs>
</ds:datastoreItem>
</file>

<file path=customXml/itemProps3.xml><?xml version="1.0" encoding="utf-8"?>
<ds:datastoreItem xmlns:ds="http://schemas.openxmlformats.org/officeDocument/2006/customXml" ds:itemID="{D4516126-30EF-4F60-A31C-B6B9EF3C7FCA}">
  <ds:schemaRefs>
    <ds:schemaRef ds:uri="http://schemas.microsoft.com/office/2006/metadata/properties"/>
    <ds:schemaRef ds:uri="http://schemas.microsoft.com/office/infopath/2007/PartnerControls"/>
    <ds:schemaRef ds:uri="1f7d812f-80e9-41e0-8531-b366817dac8e"/>
    <ds:schemaRef ds:uri="e150c351-ecf3-44e1-a423-0bcc53c007b4"/>
  </ds:schemaRefs>
</ds:datastoreItem>
</file>

<file path=customXml/itemProps4.xml><?xml version="1.0" encoding="utf-8"?>
<ds:datastoreItem xmlns:ds="http://schemas.openxmlformats.org/officeDocument/2006/customXml" ds:itemID="{B6F04729-855F-43AB-ABA4-1F372D919C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36</Words>
  <Characters>2495</Characters>
  <Application>Microsoft Office Word</Application>
  <DocSecurity>0</DocSecurity>
  <Lines>60</Lines>
  <Paragraphs>25</Paragraphs>
  <ScaleCrop>false</ScaleCrop>
  <Company>Hewlett-Packard Company</Company>
  <LinksUpToDate>false</LinksUpToDate>
  <CharactersWithSpaces>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ie Nakano</dc:creator>
  <cp:keywords/>
  <dc:description/>
  <cp:lastModifiedBy>Peter Bonkrude</cp:lastModifiedBy>
  <cp:revision>7</cp:revision>
  <cp:lastPrinted>2026-04-02T20:51:00Z</cp:lastPrinted>
  <dcterms:created xsi:type="dcterms:W3CDTF">2026-04-17T20:48:00Z</dcterms:created>
  <dcterms:modified xsi:type="dcterms:W3CDTF">2026-04-17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31437326</vt:i4>
  </property>
  <property fmtid="{D5CDD505-2E9C-101B-9397-08002B2CF9AE}" pid="3" name="GrammarlyDocumentId">
    <vt:lpwstr>023b875f-1ba9-42eb-ae05-16074e0e56ea</vt:lpwstr>
  </property>
  <property fmtid="{D5CDD505-2E9C-101B-9397-08002B2CF9AE}" pid="4" name="ContentTypeId">
    <vt:lpwstr>0x0101007ED8F3E86C662E4FA6664518A8D8BAE6</vt:lpwstr>
  </property>
  <property fmtid="{D5CDD505-2E9C-101B-9397-08002B2CF9AE}" pid="5" name="Order">
    <vt:r8>165200</vt:r8>
  </property>
  <property fmtid="{D5CDD505-2E9C-101B-9397-08002B2CF9AE}" pid="6" name="MediaServiceImageTags">
    <vt:lpwstr/>
  </property>
</Properties>
</file>